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C3BC4" w14:textId="0E4350E5" w:rsidR="00623932" w:rsidRPr="002F18D7" w:rsidRDefault="003A476B" w:rsidP="00771522">
      <w:pPr>
        <w:pBdr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cs="Arial"/>
          <w:b/>
          <w:sz w:val="32"/>
        </w:rPr>
      </w:pPr>
      <w:r>
        <w:rPr>
          <w:rFonts w:cs="Arial"/>
          <w:b/>
          <w:sz w:val="32"/>
        </w:rPr>
        <w:t xml:space="preserve">Artificial Intelligence (AI) </w:t>
      </w:r>
      <w:r w:rsidR="00AA6A0C">
        <w:rPr>
          <w:rFonts w:cs="Arial"/>
          <w:b/>
          <w:sz w:val="32"/>
        </w:rPr>
        <w:t>Use</w:t>
      </w:r>
    </w:p>
    <w:p w14:paraId="161DBC6D" w14:textId="77777777" w:rsidR="0036759E" w:rsidRDefault="0036759E" w:rsidP="00956AE7">
      <w:pPr>
        <w:pStyle w:val="Heading1"/>
        <w:ind w:left="0" w:firstLine="0"/>
        <w:rPr>
          <w:rFonts w:ascii="Calibri" w:hAnsi="Calibri" w:cs="Arial"/>
          <w:sz w:val="24"/>
        </w:rPr>
      </w:pPr>
    </w:p>
    <w:p w14:paraId="0DD25C7F" w14:textId="77777777" w:rsidR="00510255" w:rsidRPr="002F18D7" w:rsidRDefault="00510255" w:rsidP="00956AE7">
      <w:pPr>
        <w:pStyle w:val="Heading1"/>
        <w:ind w:left="0" w:firstLine="0"/>
        <w:rPr>
          <w:rFonts w:cs="Arial"/>
          <w:sz w:val="24"/>
        </w:rPr>
      </w:pPr>
      <w:r w:rsidRPr="002F18D7">
        <w:rPr>
          <w:rFonts w:cs="Arial"/>
          <w:sz w:val="24"/>
        </w:rPr>
        <w:t xml:space="preserve">Date Implemented: </w:t>
      </w:r>
    </w:p>
    <w:p w14:paraId="5A331EC5" w14:textId="77777777" w:rsidR="00510255" w:rsidRDefault="00510255" w:rsidP="00510255"/>
    <w:p w14:paraId="763052F7" w14:textId="77777777" w:rsidR="00510255" w:rsidRPr="002F18D7" w:rsidRDefault="00510255" w:rsidP="00510255">
      <w:pPr>
        <w:rPr>
          <w:rFonts w:cs="Arial"/>
          <w:b/>
          <w:bCs/>
          <w:sz w:val="24"/>
          <w:szCs w:val="28"/>
        </w:rPr>
      </w:pPr>
      <w:r w:rsidRPr="002F18D7">
        <w:rPr>
          <w:rFonts w:cs="Arial"/>
          <w:b/>
          <w:bCs/>
          <w:sz w:val="24"/>
          <w:szCs w:val="28"/>
        </w:rPr>
        <w:t xml:space="preserve">Review/Update Dates: </w:t>
      </w:r>
    </w:p>
    <w:p w14:paraId="36EBC10C" w14:textId="77777777" w:rsidR="00510255" w:rsidRPr="00510255" w:rsidRDefault="00510255" w:rsidP="00510255">
      <w:pPr>
        <w:rPr>
          <w:b/>
          <w:bCs/>
        </w:rPr>
      </w:pPr>
    </w:p>
    <w:p w14:paraId="0D59B1D2" w14:textId="77777777" w:rsidR="00623932" w:rsidRPr="002F18D7" w:rsidRDefault="00123728" w:rsidP="00956AE7">
      <w:pPr>
        <w:pStyle w:val="Heading1"/>
        <w:ind w:left="0" w:firstLine="0"/>
        <w:rPr>
          <w:rFonts w:cs="Arial"/>
          <w:sz w:val="24"/>
        </w:rPr>
      </w:pPr>
      <w:r w:rsidRPr="002F18D7">
        <w:rPr>
          <w:rFonts w:cs="Arial"/>
          <w:sz w:val="24"/>
        </w:rPr>
        <w:t>Policy</w:t>
      </w:r>
      <w:r w:rsidRPr="002F18D7">
        <w:rPr>
          <w:rFonts w:cs="Arial"/>
          <w:sz w:val="24"/>
        </w:rPr>
        <w:tab/>
      </w:r>
    </w:p>
    <w:p w14:paraId="45076B34" w14:textId="77777777" w:rsidR="00623932" w:rsidRPr="002F18D7" w:rsidRDefault="00623932" w:rsidP="00623932">
      <w:pPr>
        <w:rPr>
          <w:rFonts w:cs="Arial"/>
          <w:sz w:val="24"/>
        </w:rPr>
      </w:pPr>
    </w:p>
    <w:p w14:paraId="48A88048" w14:textId="5DD51199" w:rsidR="00623932" w:rsidRDefault="00AA6A0C" w:rsidP="00771522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 xml:space="preserve">This policy outlines the responsible and </w:t>
      </w:r>
      <w:r w:rsidR="007D0D6F">
        <w:rPr>
          <w:rFonts w:cs="Arial"/>
          <w:sz w:val="24"/>
        </w:rPr>
        <w:t>ethical</w:t>
      </w:r>
      <w:r>
        <w:rPr>
          <w:rFonts w:cs="Arial"/>
          <w:sz w:val="24"/>
        </w:rPr>
        <w:t xml:space="preserve"> use of AI technologies within</w:t>
      </w:r>
      <w:r w:rsidR="00675554">
        <w:rPr>
          <w:rFonts w:cs="Arial"/>
          <w:sz w:val="24"/>
        </w:rPr>
        <w:t xml:space="preserve"> </w:t>
      </w:r>
      <w:r w:rsidR="00675554" w:rsidRPr="009E49B7">
        <w:rPr>
          <w:rFonts w:cs="Arial"/>
          <w:b/>
          <w:bCs/>
          <w:color w:val="739600"/>
          <w:sz w:val="24"/>
        </w:rPr>
        <w:t>[Enter Organization Name]</w:t>
      </w:r>
      <w:r w:rsidR="00675554">
        <w:rPr>
          <w:rFonts w:cs="Arial"/>
          <w:sz w:val="24"/>
        </w:rPr>
        <w:t xml:space="preserve"> to enhance resident care, improve operational efficiency, and uphold the rights and dignity of all residents. </w:t>
      </w:r>
    </w:p>
    <w:p w14:paraId="4A7B4A41" w14:textId="77777777" w:rsidR="005E4CA1" w:rsidRDefault="005E4CA1" w:rsidP="00771522">
      <w:pPr>
        <w:ind w:left="0" w:firstLine="0"/>
        <w:rPr>
          <w:rFonts w:cs="Arial"/>
          <w:sz w:val="24"/>
        </w:rPr>
      </w:pPr>
    </w:p>
    <w:p w14:paraId="030F787F" w14:textId="60786142" w:rsidR="005E4CA1" w:rsidRPr="002F18D7" w:rsidRDefault="005E4CA1" w:rsidP="00771522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This policy applies to all employees, contractors, volunteers, vendors, and third-party providers who use, deploy, or manage AI systems</w:t>
      </w:r>
      <w:r w:rsidR="00DC7B8C">
        <w:rPr>
          <w:rFonts w:cs="Arial"/>
          <w:sz w:val="24"/>
        </w:rPr>
        <w:t xml:space="preserve"> within the organization. </w:t>
      </w:r>
    </w:p>
    <w:p w14:paraId="6747AFB9" w14:textId="77777777" w:rsidR="00630951" w:rsidRPr="001270E8" w:rsidRDefault="00630951" w:rsidP="00771522">
      <w:pPr>
        <w:ind w:left="0" w:firstLine="0"/>
        <w:rPr>
          <w:rFonts w:ascii="Calibri" w:hAnsi="Calibri" w:cs="Arial"/>
          <w:sz w:val="24"/>
        </w:rPr>
      </w:pPr>
    </w:p>
    <w:p w14:paraId="442D4AE9" w14:textId="4C4D61D5" w:rsidR="00630951" w:rsidRPr="002F18D7" w:rsidRDefault="002F18D7" w:rsidP="00771522">
      <w:pPr>
        <w:pStyle w:val="BodyText"/>
        <w:ind w:left="0" w:firstLine="0"/>
        <w:rPr>
          <w:rFonts w:cs="Arial"/>
          <w:b/>
          <w:sz w:val="24"/>
          <w:szCs w:val="24"/>
        </w:rPr>
      </w:pPr>
      <w:r w:rsidRPr="002F18D7">
        <w:rPr>
          <w:rFonts w:cs="Arial"/>
          <w:b/>
          <w:sz w:val="24"/>
          <w:szCs w:val="24"/>
        </w:rPr>
        <w:t>Definitions</w:t>
      </w:r>
    </w:p>
    <w:p w14:paraId="189FAC68" w14:textId="77777777" w:rsidR="00630951" w:rsidRPr="001270E8" w:rsidRDefault="00630951" w:rsidP="00771522">
      <w:pPr>
        <w:pStyle w:val="BodyText"/>
        <w:ind w:left="0" w:firstLine="0"/>
        <w:rPr>
          <w:rFonts w:ascii="Calibri" w:hAnsi="Calibri" w:cs="Arial"/>
          <w:b/>
          <w:sz w:val="24"/>
          <w:szCs w:val="24"/>
        </w:rPr>
      </w:pPr>
    </w:p>
    <w:p w14:paraId="6342CB69" w14:textId="7CD0B0E3" w:rsidR="00630951" w:rsidRDefault="00FE4023" w:rsidP="00771522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Artificial Intelligence</w:t>
      </w:r>
      <w:r w:rsidR="004C5F48" w:rsidRPr="004C5F4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is the ability of a computer or computer-controlled robot to perform tasks that are commonly associated with the intellectual </w:t>
      </w:r>
      <w:r w:rsidR="000346CE">
        <w:rPr>
          <w:rFonts w:cs="Arial"/>
          <w:sz w:val="24"/>
          <w:szCs w:val="24"/>
        </w:rPr>
        <w:t>processes’</w:t>
      </w:r>
      <w:r>
        <w:rPr>
          <w:rFonts w:cs="Arial"/>
          <w:sz w:val="24"/>
          <w:szCs w:val="24"/>
        </w:rPr>
        <w:t xml:space="preserve"> characteristic of humans, such as the ability to reason. Although there are</w:t>
      </w:r>
      <w:r w:rsidR="000346CE">
        <w:rPr>
          <w:rFonts w:cs="Arial"/>
          <w:sz w:val="24"/>
          <w:szCs w:val="24"/>
        </w:rPr>
        <w:t xml:space="preserve"> currently</w:t>
      </w:r>
      <w:r w:rsidR="007E28E0">
        <w:rPr>
          <w:rFonts w:cs="Arial"/>
          <w:sz w:val="24"/>
          <w:szCs w:val="24"/>
        </w:rPr>
        <w:t xml:space="preserve"> no A</w:t>
      </w:r>
      <w:r w:rsidR="00E503AC">
        <w:rPr>
          <w:rFonts w:cs="Arial"/>
          <w:sz w:val="24"/>
          <w:szCs w:val="24"/>
        </w:rPr>
        <w:t>I</w:t>
      </w:r>
      <w:r w:rsidR="007E28E0">
        <w:rPr>
          <w:rFonts w:cs="Arial"/>
          <w:sz w:val="24"/>
          <w:szCs w:val="24"/>
        </w:rPr>
        <w:t>s that match full human flexibility over wider domains or in tasks requiring much everyday knowledge, some A</w:t>
      </w:r>
      <w:r w:rsidR="00E503AC">
        <w:rPr>
          <w:rFonts w:cs="Arial"/>
          <w:sz w:val="24"/>
          <w:szCs w:val="24"/>
        </w:rPr>
        <w:t>I</w:t>
      </w:r>
      <w:r w:rsidR="007E28E0">
        <w:rPr>
          <w:rFonts w:cs="Arial"/>
          <w:sz w:val="24"/>
          <w:szCs w:val="24"/>
        </w:rPr>
        <w:t xml:space="preserve">s perform specific tasks as well as humans. </w:t>
      </w:r>
      <w:r w:rsidR="004C5F48" w:rsidRPr="004C5F48">
        <w:rPr>
          <w:rFonts w:cs="Arial"/>
          <w:sz w:val="24"/>
          <w:szCs w:val="24"/>
        </w:rPr>
        <w:t xml:space="preserve"> </w:t>
      </w:r>
    </w:p>
    <w:p w14:paraId="02A1C13C" w14:textId="77777777" w:rsidR="00552B5B" w:rsidRPr="004C5F48" w:rsidRDefault="00552B5B" w:rsidP="00771522">
      <w:pPr>
        <w:pStyle w:val="BodyText"/>
        <w:ind w:left="0" w:firstLine="0"/>
        <w:rPr>
          <w:rFonts w:cs="Arial"/>
          <w:bCs/>
          <w:sz w:val="24"/>
          <w:szCs w:val="24"/>
        </w:rPr>
      </w:pPr>
    </w:p>
    <w:p w14:paraId="179EBF2F" w14:textId="69940414" w:rsidR="00623932" w:rsidRPr="00F104CA" w:rsidRDefault="00F104CA" w:rsidP="00623932">
      <w:pPr>
        <w:rPr>
          <w:rFonts w:cs="Arial"/>
          <w:b/>
          <w:sz w:val="24"/>
        </w:rPr>
      </w:pPr>
      <w:r>
        <w:rPr>
          <w:rFonts w:cs="Arial"/>
          <w:b/>
          <w:sz w:val="24"/>
        </w:rPr>
        <w:t>Procedures</w:t>
      </w:r>
    </w:p>
    <w:p w14:paraId="40192F56" w14:textId="77777777" w:rsidR="00623932" w:rsidRPr="001270E8" w:rsidRDefault="00623932" w:rsidP="00623932">
      <w:pPr>
        <w:rPr>
          <w:rFonts w:ascii="Calibri" w:hAnsi="Calibri" w:cs="Arial"/>
          <w:b/>
          <w:sz w:val="24"/>
        </w:rPr>
      </w:pPr>
    </w:p>
    <w:p w14:paraId="5BDB7F0C" w14:textId="07A18E48" w:rsidR="00C327E3" w:rsidRDefault="00662476" w:rsidP="003B7918">
      <w:pPr>
        <w:ind w:left="0" w:firstLine="0"/>
        <w:rPr>
          <w:rFonts w:cs="Arial"/>
          <w:bCs/>
          <w:sz w:val="24"/>
        </w:rPr>
      </w:pPr>
      <w:r>
        <w:rPr>
          <w:rFonts w:cs="Arial"/>
          <w:bCs/>
          <w:sz w:val="24"/>
        </w:rPr>
        <w:t xml:space="preserve">AI will be used to support, not replace, human interaction and caregiving. </w:t>
      </w:r>
      <w:r w:rsidR="000E3CC3">
        <w:rPr>
          <w:rFonts w:cs="Arial"/>
          <w:bCs/>
          <w:sz w:val="24"/>
        </w:rPr>
        <w:t>When used to assist with the care and treatment of residents, the AI system must enhance safety, autonomy, and quality of li</w:t>
      </w:r>
      <w:r w:rsidR="00F71201">
        <w:rPr>
          <w:rFonts w:cs="Arial"/>
          <w:bCs/>
          <w:sz w:val="24"/>
        </w:rPr>
        <w:t xml:space="preserve">fe for residents. </w:t>
      </w:r>
      <w:r w:rsidR="00863E7A">
        <w:rPr>
          <w:rFonts w:cs="Arial"/>
          <w:bCs/>
          <w:sz w:val="24"/>
        </w:rPr>
        <w:t xml:space="preserve">Additionally, AI may be </w:t>
      </w:r>
      <w:r w:rsidR="009D0DDE">
        <w:rPr>
          <w:rFonts w:cs="Arial"/>
          <w:bCs/>
          <w:sz w:val="24"/>
        </w:rPr>
        <w:t>used</w:t>
      </w:r>
      <w:r w:rsidR="00863E7A">
        <w:rPr>
          <w:rFonts w:cs="Arial"/>
          <w:bCs/>
          <w:sz w:val="24"/>
        </w:rPr>
        <w:t xml:space="preserve"> to improve staff efficie</w:t>
      </w:r>
      <w:r w:rsidR="00CE3FE1">
        <w:rPr>
          <w:rFonts w:cs="Arial"/>
          <w:bCs/>
          <w:sz w:val="24"/>
        </w:rPr>
        <w:t xml:space="preserve">ncies such as assisting with policy and procedure development. </w:t>
      </w:r>
      <w:r w:rsidR="00E74342">
        <w:rPr>
          <w:rFonts w:cs="Arial"/>
          <w:bCs/>
          <w:sz w:val="24"/>
        </w:rPr>
        <w:t xml:space="preserve">When used </w:t>
      </w:r>
      <w:r w:rsidR="003E080B">
        <w:rPr>
          <w:rFonts w:cs="Arial"/>
          <w:bCs/>
          <w:sz w:val="24"/>
        </w:rPr>
        <w:t>in the development of content</w:t>
      </w:r>
      <w:r w:rsidR="00D24A34">
        <w:rPr>
          <w:rFonts w:cs="Arial"/>
          <w:bCs/>
          <w:sz w:val="24"/>
        </w:rPr>
        <w:t xml:space="preserve">, the use of AI will be clearly indicated on the document. </w:t>
      </w:r>
      <w:r w:rsidR="00E74342">
        <w:rPr>
          <w:rFonts w:cs="Arial"/>
          <w:bCs/>
          <w:sz w:val="24"/>
        </w:rPr>
        <w:t xml:space="preserve"> </w:t>
      </w:r>
      <w:r w:rsidR="00355421">
        <w:rPr>
          <w:rFonts w:cs="Arial"/>
          <w:bCs/>
          <w:sz w:val="24"/>
        </w:rPr>
        <w:t xml:space="preserve">An example of this indication may include: </w:t>
      </w:r>
    </w:p>
    <w:p w14:paraId="6AEC726E" w14:textId="77777777" w:rsidR="00355421" w:rsidRDefault="00355421" w:rsidP="003B7918">
      <w:pPr>
        <w:ind w:left="0" w:firstLine="0"/>
        <w:rPr>
          <w:rFonts w:cs="Arial"/>
          <w:bCs/>
          <w:sz w:val="24"/>
        </w:rPr>
      </w:pPr>
    </w:p>
    <w:p w14:paraId="686A2B94" w14:textId="7838CD9C" w:rsidR="00355421" w:rsidRDefault="00355421" w:rsidP="00FD0BFD">
      <w:pPr>
        <w:pStyle w:val="BodyText"/>
        <w:ind w:left="0" w:firstLine="0"/>
        <w:rPr>
          <w:rFonts w:cs="Arial"/>
          <w:sz w:val="24"/>
          <w:szCs w:val="24"/>
        </w:rPr>
      </w:pPr>
      <w:r w:rsidRPr="006F6F66">
        <w:rPr>
          <w:rFonts w:cs="Arial"/>
          <w:b/>
          <w:bCs/>
          <w:color w:val="739600"/>
          <w:sz w:val="24"/>
          <w:szCs w:val="24"/>
        </w:rPr>
        <w:t>[Enter Organization Name]</w:t>
      </w:r>
      <w:r>
        <w:rPr>
          <w:rFonts w:cs="Arial"/>
          <w:sz w:val="24"/>
          <w:szCs w:val="24"/>
        </w:rPr>
        <w:t xml:space="preserve"> acknowledges the use of </w:t>
      </w:r>
      <w:r w:rsidR="00FD0BFD" w:rsidRPr="006F6F66">
        <w:rPr>
          <w:rFonts w:cs="Arial"/>
          <w:b/>
          <w:bCs/>
          <w:color w:val="739600"/>
          <w:sz w:val="24"/>
          <w:szCs w:val="24"/>
        </w:rPr>
        <w:t>[enter</w:t>
      </w:r>
      <w:r w:rsidR="006F6F66" w:rsidRPr="006F6F66">
        <w:rPr>
          <w:rFonts w:cs="Arial"/>
          <w:b/>
          <w:bCs/>
          <w:color w:val="739600"/>
          <w:sz w:val="24"/>
          <w:szCs w:val="24"/>
        </w:rPr>
        <w:t xml:space="preserve"> AI tool – such as ChatGPT]</w:t>
      </w:r>
      <w:r>
        <w:rPr>
          <w:rFonts w:cs="Arial"/>
          <w:sz w:val="24"/>
          <w:szCs w:val="24"/>
        </w:rPr>
        <w:t xml:space="preserve"> to assist</w:t>
      </w:r>
      <w:r w:rsidR="00FD0B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in drafting and editing this document. The AI was employed to generate initial content outlines and provide language suggestions. </w:t>
      </w:r>
    </w:p>
    <w:p w14:paraId="6468A8CD" w14:textId="77777777" w:rsidR="00355421" w:rsidRDefault="00355421" w:rsidP="003B7918">
      <w:pPr>
        <w:ind w:left="0" w:firstLine="0"/>
        <w:rPr>
          <w:rFonts w:cs="Arial"/>
          <w:bCs/>
          <w:sz w:val="24"/>
        </w:rPr>
      </w:pPr>
    </w:p>
    <w:p w14:paraId="5E2A44F8" w14:textId="77777777" w:rsidR="003B7918" w:rsidRPr="00C327E3" w:rsidRDefault="003B7918" w:rsidP="003B7918">
      <w:pPr>
        <w:ind w:left="0" w:firstLine="0"/>
        <w:rPr>
          <w:rFonts w:cs="Arial"/>
          <w:bCs/>
          <w:sz w:val="24"/>
        </w:rPr>
      </w:pPr>
    </w:p>
    <w:p w14:paraId="67DE71F7" w14:textId="77777777" w:rsidR="00944EDC" w:rsidRDefault="000E4DAD" w:rsidP="00944EDC">
      <w:pPr>
        <w:rPr>
          <w:rFonts w:cs="Arial"/>
          <w:bCs/>
          <w:sz w:val="24"/>
          <w:u w:val="single"/>
        </w:rPr>
      </w:pPr>
      <w:r w:rsidRPr="00944EDC">
        <w:rPr>
          <w:rFonts w:cs="Arial"/>
          <w:bCs/>
          <w:sz w:val="24"/>
          <w:u w:val="single"/>
        </w:rPr>
        <w:t xml:space="preserve">Use of AI in </w:t>
      </w:r>
      <w:r w:rsidR="00944EDC">
        <w:rPr>
          <w:rFonts w:cs="Arial"/>
          <w:bCs/>
          <w:sz w:val="24"/>
          <w:u w:val="single"/>
        </w:rPr>
        <w:t>R</w:t>
      </w:r>
      <w:r w:rsidRPr="00944EDC">
        <w:rPr>
          <w:rFonts w:cs="Arial"/>
          <w:bCs/>
          <w:sz w:val="24"/>
          <w:u w:val="single"/>
        </w:rPr>
        <w:t xml:space="preserve">esident </w:t>
      </w:r>
      <w:r w:rsidR="00944EDC">
        <w:rPr>
          <w:rFonts w:cs="Arial"/>
          <w:bCs/>
          <w:sz w:val="24"/>
          <w:u w:val="single"/>
        </w:rPr>
        <w:t>C</w:t>
      </w:r>
      <w:r w:rsidRPr="00944EDC">
        <w:rPr>
          <w:rFonts w:cs="Arial"/>
          <w:bCs/>
          <w:sz w:val="24"/>
          <w:u w:val="single"/>
        </w:rPr>
        <w:t xml:space="preserve">are and </w:t>
      </w:r>
      <w:r w:rsidR="00944EDC">
        <w:rPr>
          <w:rFonts w:cs="Arial"/>
          <w:bCs/>
          <w:sz w:val="24"/>
          <w:u w:val="single"/>
        </w:rPr>
        <w:t>S</w:t>
      </w:r>
      <w:r w:rsidRPr="00944EDC">
        <w:rPr>
          <w:rFonts w:cs="Arial"/>
          <w:bCs/>
          <w:sz w:val="24"/>
          <w:u w:val="single"/>
        </w:rPr>
        <w:t>ervice</w:t>
      </w:r>
    </w:p>
    <w:p w14:paraId="7C71AE8E" w14:textId="77777777" w:rsidR="00944EDC" w:rsidRDefault="00944EDC" w:rsidP="00944EDC">
      <w:pPr>
        <w:rPr>
          <w:rFonts w:cs="Arial"/>
          <w:bCs/>
          <w:sz w:val="24"/>
          <w:u w:val="single"/>
        </w:rPr>
      </w:pPr>
    </w:p>
    <w:p w14:paraId="4F81B0AD" w14:textId="46FA541D" w:rsidR="00252635" w:rsidRDefault="00577926" w:rsidP="00C61D3E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Re</w:t>
      </w:r>
      <w:r w:rsidR="0029441F">
        <w:rPr>
          <w:rFonts w:cs="Arial"/>
          <w:sz w:val="24"/>
          <w:szCs w:val="24"/>
        </w:rPr>
        <w:t>si</w:t>
      </w:r>
      <w:r>
        <w:rPr>
          <w:rFonts w:cs="Arial"/>
          <w:sz w:val="24"/>
          <w:szCs w:val="24"/>
        </w:rPr>
        <w:t>dents (or their legal representatives)</w:t>
      </w:r>
      <w:r w:rsidR="007D6CA2">
        <w:rPr>
          <w:rFonts w:cs="Arial"/>
          <w:sz w:val="24"/>
          <w:szCs w:val="24"/>
        </w:rPr>
        <w:t xml:space="preserve"> will be informed about any AI system that directly interacts with the residents or collects data from them. </w:t>
      </w:r>
      <w:r w:rsidR="00B2637B" w:rsidRPr="002905A5">
        <w:rPr>
          <w:rFonts w:cs="Arial"/>
          <w:b/>
          <w:bCs/>
          <w:color w:val="739600"/>
          <w:sz w:val="24"/>
          <w:szCs w:val="24"/>
        </w:rPr>
        <w:t>[Enter Organization Name]</w:t>
      </w:r>
      <w:r w:rsidR="00B2637B">
        <w:rPr>
          <w:rFonts w:cs="Arial"/>
          <w:sz w:val="24"/>
          <w:szCs w:val="24"/>
        </w:rPr>
        <w:t xml:space="preserve"> will obtain informed consent before the use of AI in personal care or monitoring systems are employed. </w:t>
      </w:r>
    </w:p>
    <w:p w14:paraId="027EA716" w14:textId="77777777" w:rsidR="00B76CB8" w:rsidRDefault="00B76CB8" w:rsidP="00C61D3E">
      <w:pPr>
        <w:pStyle w:val="BodyText"/>
        <w:ind w:left="0" w:firstLine="0"/>
        <w:rPr>
          <w:rFonts w:cs="Arial"/>
          <w:sz w:val="24"/>
          <w:szCs w:val="24"/>
        </w:rPr>
      </w:pPr>
    </w:p>
    <w:p w14:paraId="614D9AB4" w14:textId="3D6CB951" w:rsidR="00B76CB8" w:rsidRPr="00C61D3E" w:rsidRDefault="00B76CB8" w:rsidP="00C61D3E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 xml:space="preserve">Any data collected by AI systems will comply with the </w:t>
      </w:r>
      <w:r w:rsidR="005F1F7D">
        <w:rPr>
          <w:rFonts w:cs="Arial"/>
          <w:sz w:val="24"/>
          <w:szCs w:val="24"/>
        </w:rPr>
        <w:t>Health Insurance Portability and Accountability Act of 1996 (HIPAA)</w:t>
      </w:r>
      <w:r w:rsidR="000520D9">
        <w:rPr>
          <w:rFonts w:cs="Arial"/>
          <w:sz w:val="24"/>
          <w:szCs w:val="24"/>
        </w:rPr>
        <w:t xml:space="preserve"> and other relevant privacy laws. Protected health information will only be shared as indicated in the </w:t>
      </w:r>
      <w:r w:rsidR="00ED4851">
        <w:rPr>
          <w:rFonts w:cs="Arial"/>
          <w:sz w:val="24"/>
          <w:szCs w:val="24"/>
        </w:rPr>
        <w:t xml:space="preserve">HIPAA and Confidentiality policy and procedures. </w:t>
      </w:r>
    </w:p>
    <w:p w14:paraId="28F10A1E" w14:textId="6060C37B" w:rsidR="00252635" w:rsidRDefault="00252635" w:rsidP="00DD26C8">
      <w:pPr>
        <w:pStyle w:val="BodyText"/>
        <w:rPr>
          <w:rFonts w:cs="Arial"/>
          <w:b/>
          <w:bCs/>
          <w:sz w:val="24"/>
          <w:szCs w:val="24"/>
        </w:rPr>
      </w:pPr>
    </w:p>
    <w:p w14:paraId="33746579" w14:textId="127DB54F" w:rsidR="00DD26C8" w:rsidRPr="0010555A" w:rsidRDefault="0010555A" w:rsidP="00DD26C8">
      <w:pPr>
        <w:pStyle w:val="BodyText"/>
        <w:rPr>
          <w:rFonts w:cs="Arial"/>
          <w:sz w:val="24"/>
          <w:szCs w:val="24"/>
          <w:u w:val="single"/>
        </w:rPr>
      </w:pPr>
      <w:r w:rsidRPr="0010555A">
        <w:rPr>
          <w:rFonts w:cs="Arial"/>
          <w:sz w:val="24"/>
          <w:szCs w:val="24"/>
          <w:u w:val="single"/>
        </w:rPr>
        <w:t>Acceptable AI Use</w:t>
      </w:r>
    </w:p>
    <w:p w14:paraId="4A04AFE4" w14:textId="77777777" w:rsidR="00DD26C8" w:rsidRDefault="00DD26C8" w:rsidP="00DD26C8">
      <w:pPr>
        <w:pStyle w:val="BodyText"/>
        <w:rPr>
          <w:rFonts w:cs="Arial"/>
          <w:sz w:val="24"/>
          <w:szCs w:val="24"/>
        </w:rPr>
      </w:pPr>
    </w:p>
    <w:p w14:paraId="4C52F95E" w14:textId="25FB133D" w:rsidR="003B7918" w:rsidRDefault="0010555A" w:rsidP="0010555A">
      <w:pPr>
        <w:pStyle w:val="BodyText"/>
        <w:ind w:left="0" w:firstLine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I may be used, but is not limited </w:t>
      </w:r>
      <w:r w:rsidR="009D0DDE">
        <w:rPr>
          <w:rFonts w:cs="Arial"/>
          <w:sz w:val="24"/>
          <w:szCs w:val="24"/>
        </w:rPr>
        <w:t>to</w:t>
      </w:r>
      <w:r>
        <w:rPr>
          <w:rFonts w:cs="Arial"/>
          <w:sz w:val="24"/>
          <w:szCs w:val="24"/>
        </w:rPr>
        <w:t xml:space="preserve"> the following areas: </w:t>
      </w:r>
    </w:p>
    <w:p w14:paraId="5FD05521" w14:textId="4D580D12" w:rsidR="0010555A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all detection and prevention systems. </w:t>
      </w:r>
    </w:p>
    <w:p w14:paraId="2F3E5526" w14:textId="6DFA2348" w:rsidR="00277DE9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edication reminders and dispensing systems. </w:t>
      </w:r>
    </w:p>
    <w:p w14:paraId="1B370C59" w14:textId="37A8116C" w:rsidR="00277DE9" w:rsidRDefault="00277DE9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Cognitive support tools. </w:t>
      </w:r>
    </w:p>
    <w:p w14:paraId="37102FA2" w14:textId="0995A054" w:rsidR="00277DE9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edictive analytics for health monitoring. </w:t>
      </w:r>
    </w:p>
    <w:p w14:paraId="6E6BCBC0" w14:textId="3B82EFF7" w:rsidR="005C7B8F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Voice assistants for accessibility. </w:t>
      </w:r>
    </w:p>
    <w:p w14:paraId="14EA89C5" w14:textId="027B1564" w:rsidR="005C7B8F" w:rsidRDefault="005C7B8F" w:rsidP="00277DE9">
      <w:pPr>
        <w:pStyle w:val="BodyText"/>
        <w:numPr>
          <w:ilvl w:val="0"/>
          <w:numId w:val="85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orkflow automation for staff scheduling and maintenance. </w:t>
      </w:r>
    </w:p>
    <w:p w14:paraId="6DFE9710" w14:textId="77777777" w:rsidR="00A25F67" w:rsidRDefault="00A25F67" w:rsidP="00A25F67">
      <w:pPr>
        <w:pStyle w:val="BodyText"/>
        <w:rPr>
          <w:rFonts w:cs="Arial"/>
          <w:sz w:val="24"/>
          <w:szCs w:val="24"/>
        </w:rPr>
      </w:pPr>
    </w:p>
    <w:p w14:paraId="48596BCC" w14:textId="33109AEC" w:rsidR="00A25F67" w:rsidRPr="00DD26C8" w:rsidRDefault="00A25F67" w:rsidP="00A25F67">
      <w:pPr>
        <w:pStyle w:val="BodyTex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ll AI use will be reviewed and approved by </w:t>
      </w:r>
      <w:r w:rsidRPr="00AD020F">
        <w:rPr>
          <w:rFonts w:cs="Arial"/>
          <w:b/>
          <w:bCs/>
          <w:color w:val="739600"/>
          <w:sz w:val="24"/>
          <w:szCs w:val="24"/>
        </w:rPr>
        <w:t>[Enter Committee/Individual Name or Title</w:t>
      </w:r>
      <w:r w:rsidR="00AD020F" w:rsidRPr="00AD020F">
        <w:rPr>
          <w:rFonts w:cs="Arial"/>
          <w:b/>
          <w:bCs/>
          <w:color w:val="739600"/>
          <w:sz w:val="24"/>
          <w:szCs w:val="24"/>
        </w:rPr>
        <w:t>].</w:t>
      </w:r>
    </w:p>
    <w:p w14:paraId="353AB4C4" w14:textId="77777777" w:rsidR="00252635" w:rsidRDefault="00252635" w:rsidP="00252635">
      <w:pPr>
        <w:pStyle w:val="BodyText"/>
        <w:rPr>
          <w:rFonts w:cs="Arial"/>
          <w:sz w:val="24"/>
          <w:szCs w:val="24"/>
        </w:rPr>
      </w:pPr>
    </w:p>
    <w:p w14:paraId="5051DF13" w14:textId="73A87700" w:rsidR="00623932" w:rsidRPr="00464FC7" w:rsidRDefault="00AD020F" w:rsidP="00252635">
      <w:pPr>
        <w:pStyle w:val="BodyText"/>
        <w:rPr>
          <w:rFonts w:cs="Arial"/>
          <w:sz w:val="24"/>
          <w:szCs w:val="24"/>
          <w:u w:val="single"/>
        </w:rPr>
      </w:pPr>
      <w:r w:rsidRPr="00464FC7">
        <w:rPr>
          <w:rFonts w:cs="Arial"/>
          <w:sz w:val="24"/>
          <w:szCs w:val="24"/>
          <w:u w:val="single"/>
        </w:rPr>
        <w:t>Unacceptable AI Use</w:t>
      </w:r>
    </w:p>
    <w:p w14:paraId="6FE7B49D" w14:textId="77777777" w:rsidR="006F69EB" w:rsidRPr="009A69C2" w:rsidRDefault="006F69EB" w:rsidP="00CE7499">
      <w:pPr>
        <w:pStyle w:val="BodyText"/>
        <w:ind w:left="0" w:firstLine="0"/>
        <w:rPr>
          <w:rFonts w:cs="Arial"/>
          <w:sz w:val="24"/>
          <w:szCs w:val="24"/>
        </w:rPr>
      </w:pPr>
    </w:p>
    <w:p w14:paraId="185520FF" w14:textId="77288FD2" w:rsidR="002F5619" w:rsidRDefault="00464FC7" w:rsidP="00464FC7">
      <w:pPr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AI will not be used</w:t>
      </w:r>
      <w:r w:rsidR="00AB63DB">
        <w:rPr>
          <w:rFonts w:cs="Arial"/>
          <w:sz w:val="24"/>
        </w:rPr>
        <w:t xml:space="preserve"> to: </w:t>
      </w:r>
    </w:p>
    <w:p w14:paraId="416625D7" w14:textId="6E81FEFC" w:rsidR="00AB63DB" w:rsidRDefault="00AB63DB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>Replace essential human care or companionship, unless directed in the resident’s plan of care (such as use of a therapeutic AI animal for a resident with dementia</w:t>
      </w:r>
      <w:r w:rsidR="001B4614">
        <w:rPr>
          <w:rFonts w:cs="Arial"/>
          <w:sz w:val="24"/>
        </w:rPr>
        <w:t xml:space="preserve"> and behaviors). </w:t>
      </w:r>
    </w:p>
    <w:p w14:paraId="44CC74F1" w14:textId="10A7F108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>Surveillance without the knowledge o</w:t>
      </w:r>
      <w:r w:rsidR="009D0DDE">
        <w:rPr>
          <w:rFonts w:cs="Arial"/>
          <w:sz w:val="24"/>
        </w:rPr>
        <w:t>r</w:t>
      </w:r>
      <w:r>
        <w:rPr>
          <w:rFonts w:cs="Arial"/>
          <w:sz w:val="24"/>
        </w:rPr>
        <w:t xml:space="preserve"> consent of the resident or their responsible party. </w:t>
      </w:r>
    </w:p>
    <w:p w14:paraId="55F84E53" w14:textId="083F14B5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 xml:space="preserve">Decision-making about care or service without human review. </w:t>
      </w:r>
    </w:p>
    <w:p w14:paraId="5946C2D0" w14:textId="23E34532" w:rsidR="001B4614" w:rsidRDefault="001B4614" w:rsidP="00AB63DB">
      <w:pPr>
        <w:numPr>
          <w:ilvl w:val="0"/>
          <w:numId w:val="86"/>
        </w:numPr>
        <w:rPr>
          <w:rFonts w:cs="Arial"/>
          <w:sz w:val="24"/>
        </w:rPr>
      </w:pPr>
      <w:r>
        <w:rPr>
          <w:rFonts w:cs="Arial"/>
          <w:sz w:val="24"/>
        </w:rPr>
        <w:t xml:space="preserve">Discriminatory profiling based on race, age, disability, or other protected statuses. </w:t>
      </w:r>
    </w:p>
    <w:p w14:paraId="2F3846BA" w14:textId="77777777" w:rsidR="009A41D4" w:rsidRDefault="009A41D4" w:rsidP="009A41D4">
      <w:pPr>
        <w:rPr>
          <w:rFonts w:cs="Arial"/>
          <w:sz w:val="24"/>
        </w:rPr>
      </w:pPr>
    </w:p>
    <w:p w14:paraId="0F9F59D6" w14:textId="4FD50CD6" w:rsidR="009A41D4" w:rsidRPr="00D72E6F" w:rsidRDefault="009A41D4" w:rsidP="009A41D4">
      <w:pPr>
        <w:rPr>
          <w:rFonts w:cs="Arial"/>
          <w:sz w:val="24"/>
          <w:u w:val="single"/>
        </w:rPr>
      </w:pPr>
      <w:r w:rsidRPr="00D72E6F">
        <w:rPr>
          <w:rFonts w:cs="Arial"/>
          <w:sz w:val="24"/>
          <w:u w:val="single"/>
        </w:rPr>
        <w:t>Resident Rights Related to AI Use</w:t>
      </w:r>
    </w:p>
    <w:p w14:paraId="1222892C" w14:textId="77777777" w:rsidR="009A41D4" w:rsidRDefault="009A41D4" w:rsidP="009A41D4">
      <w:pPr>
        <w:rPr>
          <w:rFonts w:cs="Arial"/>
          <w:sz w:val="24"/>
        </w:rPr>
      </w:pPr>
    </w:p>
    <w:p w14:paraId="45428579" w14:textId="4692989C" w:rsidR="009A41D4" w:rsidRDefault="009A41D4" w:rsidP="009A41D4">
      <w:pPr>
        <w:rPr>
          <w:rFonts w:cs="Arial"/>
          <w:sz w:val="24"/>
        </w:rPr>
      </w:pPr>
      <w:r>
        <w:rPr>
          <w:rFonts w:cs="Arial"/>
          <w:sz w:val="24"/>
        </w:rPr>
        <w:t xml:space="preserve">When used, residents have the following rights </w:t>
      </w:r>
      <w:r w:rsidR="00CE0253">
        <w:rPr>
          <w:rFonts w:cs="Arial"/>
          <w:sz w:val="24"/>
        </w:rPr>
        <w:t xml:space="preserve">related to AI use: </w:t>
      </w:r>
    </w:p>
    <w:p w14:paraId="634AFC5B" w14:textId="4DD4995D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Know when and how AI is being used in their care. </w:t>
      </w:r>
    </w:p>
    <w:p w14:paraId="27741C55" w14:textId="469D6BB3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Opt out of non-essential AI systems. </w:t>
      </w:r>
    </w:p>
    <w:p w14:paraId="592AE72B" w14:textId="1B605F9E" w:rsidR="00CE0253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Access and correct their AI-collected data. </w:t>
      </w:r>
    </w:p>
    <w:p w14:paraId="66D9D2DC" w14:textId="22BA1EBA" w:rsidR="00CE0253" w:rsidRPr="009A69C2" w:rsidRDefault="00CE0253" w:rsidP="00CE0253">
      <w:pPr>
        <w:numPr>
          <w:ilvl w:val="0"/>
          <w:numId w:val="87"/>
        </w:numPr>
        <w:rPr>
          <w:rFonts w:cs="Arial"/>
          <w:sz w:val="24"/>
        </w:rPr>
      </w:pPr>
      <w:r>
        <w:rPr>
          <w:rFonts w:cs="Arial"/>
          <w:sz w:val="24"/>
        </w:rPr>
        <w:t xml:space="preserve">Report concerns or grievances about AI use to </w:t>
      </w:r>
      <w:r w:rsidR="00D72E6F">
        <w:rPr>
          <w:rFonts w:cs="Arial"/>
          <w:sz w:val="24"/>
        </w:rPr>
        <w:t xml:space="preserve">management staff. </w:t>
      </w:r>
    </w:p>
    <w:p w14:paraId="015DD476" w14:textId="77777777" w:rsidR="00FD5885" w:rsidRDefault="00FD5885" w:rsidP="00D72E6F">
      <w:pPr>
        <w:pStyle w:val="BodyText"/>
        <w:rPr>
          <w:rFonts w:cs="Arial"/>
          <w:bCs/>
          <w:sz w:val="24"/>
          <w:szCs w:val="24"/>
        </w:rPr>
      </w:pPr>
    </w:p>
    <w:p w14:paraId="1C218B65" w14:textId="04EB2B9F" w:rsidR="00D72E6F" w:rsidRPr="002B57DE" w:rsidRDefault="00D72E6F" w:rsidP="00D72E6F">
      <w:pPr>
        <w:pStyle w:val="BodyText"/>
        <w:rPr>
          <w:rFonts w:cs="Arial"/>
          <w:bCs/>
          <w:sz w:val="24"/>
          <w:szCs w:val="24"/>
          <w:u w:val="single"/>
        </w:rPr>
      </w:pPr>
      <w:r w:rsidRPr="002B57DE">
        <w:rPr>
          <w:rFonts w:cs="Arial"/>
          <w:bCs/>
          <w:sz w:val="24"/>
          <w:szCs w:val="24"/>
          <w:u w:val="single"/>
        </w:rPr>
        <w:t>Training and Education</w:t>
      </w:r>
    </w:p>
    <w:p w14:paraId="71955D2D" w14:textId="77777777" w:rsidR="00D72E6F" w:rsidRDefault="00D72E6F" w:rsidP="00D72E6F">
      <w:pPr>
        <w:pStyle w:val="BodyText"/>
        <w:rPr>
          <w:rFonts w:cs="Arial"/>
          <w:bCs/>
          <w:sz w:val="24"/>
          <w:szCs w:val="24"/>
        </w:rPr>
      </w:pPr>
    </w:p>
    <w:p w14:paraId="36B03B20" w14:textId="20296119" w:rsidR="00D72E6F" w:rsidRDefault="00D72E6F" w:rsidP="00D72E6F">
      <w:pPr>
        <w:pStyle w:val="BodyText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All staff will receive training upon hire and periodically thereafter</w:t>
      </w:r>
      <w:r w:rsidR="004B1E19">
        <w:rPr>
          <w:rFonts w:cs="Arial"/>
          <w:bCs/>
          <w:sz w:val="24"/>
          <w:szCs w:val="24"/>
        </w:rPr>
        <w:t xml:space="preserve"> on: </w:t>
      </w:r>
    </w:p>
    <w:p w14:paraId="11C7DD15" w14:textId="17AF6812" w:rsidR="004B1E19" w:rsidRDefault="004B1E19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AI systems used in the organization </w:t>
      </w:r>
      <w:r w:rsidR="009B60BE">
        <w:rPr>
          <w:rFonts w:cs="Arial"/>
          <w:bCs/>
          <w:sz w:val="24"/>
          <w:szCs w:val="24"/>
        </w:rPr>
        <w:t>include</w:t>
      </w:r>
      <w:r>
        <w:rPr>
          <w:rFonts w:cs="Arial"/>
          <w:bCs/>
          <w:sz w:val="24"/>
          <w:szCs w:val="24"/>
        </w:rPr>
        <w:t xml:space="preserve"> the purpose and intention of use. </w:t>
      </w:r>
    </w:p>
    <w:p w14:paraId="37A0B4B2" w14:textId="2CAE1960" w:rsidR="00C924B2" w:rsidRDefault="00C924B2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Ethical and legal responsibilities of those using AI systems or devices. </w:t>
      </w:r>
    </w:p>
    <w:p w14:paraId="3EA95E5E" w14:textId="3E24067F" w:rsidR="00C924B2" w:rsidRDefault="00C924B2" w:rsidP="004B1E19">
      <w:pPr>
        <w:pStyle w:val="BodyText"/>
        <w:numPr>
          <w:ilvl w:val="0"/>
          <w:numId w:val="88"/>
        </w:numPr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Reporting technical or ethical concerns</w:t>
      </w:r>
      <w:r w:rsidR="0072131B">
        <w:rPr>
          <w:rFonts w:cs="Arial"/>
          <w:bCs/>
          <w:sz w:val="24"/>
          <w:szCs w:val="24"/>
        </w:rPr>
        <w:t xml:space="preserve">. </w:t>
      </w:r>
    </w:p>
    <w:p w14:paraId="0F1A2D87" w14:textId="77777777" w:rsidR="0072131B" w:rsidRDefault="0072131B" w:rsidP="0072131B">
      <w:pPr>
        <w:pStyle w:val="BodyText"/>
        <w:rPr>
          <w:rFonts w:cs="Arial"/>
          <w:bCs/>
          <w:sz w:val="24"/>
          <w:szCs w:val="24"/>
        </w:rPr>
      </w:pPr>
    </w:p>
    <w:p w14:paraId="77B23B8E" w14:textId="511C5294" w:rsidR="0072131B" w:rsidRPr="009A69C2" w:rsidRDefault="0072131B" w:rsidP="00880434">
      <w:pPr>
        <w:pStyle w:val="BodyText"/>
        <w:ind w:left="0" w:firstLine="0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Any questions or concerns related to the use of AI should be directed to </w:t>
      </w:r>
      <w:r w:rsidRPr="00880434">
        <w:rPr>
          <w:rFonts w:cs="Arial"/>
          <w:b/>
          <w:color w:val="739600"/>
          <w:sz w:val="24"/>
          <w:szCs w:val="24"/>
        </w:rPr>
        <w:t xml:space="preserve">[Enter Name or Title of </w:t>
      </w:r>
      <w:r w:rsidR="00880434" w:rsidRPr="00880434">
        <w:rPr>
          <w:rFonts w:cs="Arial"/>
          <w:b/>
          <w:color w:val="739600"/>
          <w:sz w:val="24"/>
          <w:szCs w:val="24"/>
        </w:rPr>
        <w:t>individual and contact information].</w:t>
      </w:r>
    </w:p>
    <w:p w14:paraId="07AC5989" w14:textId="77777777" w:rsidR="0036759E" w:rsidRDefault="0036759E" w:rsidP="00F702E6">
      <w:pPr>
        <w:pStyle w:val="BodyText"/>
        <w:rPr>
          <w:rFonts w:cs="Arial"/>
          <w:b/>
          <w:bCs/>
          <w:sz w:val="24"/>
          <w:szCs w:val="24"/>
        </w:rPr>
      </w:pPr>
    </w:p>
    <w:p w14:paraId="79F385C1" w14:textId="77777777" w:rsidR="0036759E" w:rsidRPr="009A69C2" w:rsidRDefault="0036759E" w:rsidP="00F702E6">
      <w:pPr>
        <w:pStyle w:val="BodyText"/>
        <w:rPr>
          <w:rFonts w:cs="Arial"/>
          <w:b/>
          <w:bCs/>
          <w:sz w:val="24"/>
          <w:szCs w:val="24"/>
        </w:rPr>
      </w:pPr>
    </w:p>
    <w:p w14:paraId="0E5F302B" w14:textId="5E91F467" w:rsidR="0036759E" w:rsidRPr="009A69C2" w:rsidRDefault="00F702E6" w:rsidP="0036759E">
      <w:pPr>
        <w:pStyle w:val="BodyText"/>
        <w:spacing w:after="120"/>
        <w:rPr>
          <w:rFonts w:cs="Arial"/>
          <w:b/>
          <w:bCs/>
          <w:sz w:val="24"/>
          <w:szCs w:val="24"/>
        </w:rPr>
      </w:pPr>
      <w:r w:rsidRPr="009A69C2">
        <w:rPr>
          <w:rFonts w:cs="Arial"/>
          <w:b/>
          <w:bCs/>
          <w:sz w:val="24"/>
          <w:szCs w:val="24"/>
        </w:rPr>
        <w:t>Re</w:t>
      </w:r>
      <w:r w:rsidR="002B57DE">
        <w:rPr>
          <w:rFonts w:cs="Arial"/>
          <w:b/>
          <w:bCs/>
          <w:sz w:val="24"/>
          <w:szCs w:val="24"/>
        </w:rPr>
        <w:t>ferences</w:t>
      </w:r>
    </w:p>
    <w:p w14:paraId="71DA02E5" w14:textId="77777777" w:rsidR="002F5619" w:rsidRDefault="002F5619" w:rsidP="002B57DE">
      <w:pPr>
        <w:pStyle w:val="BodyText"/>
        <w:ind w:left="0" w:firstLine="0"/>
        <w:rPr>
          <w:rFonts w:cs="Arial"/>
          <w:sz w:val="24"/>
          <w:szCs w:val="24"/>
        </w:rPr>
      </w:pPr>
    </w:p>
    <w:p w14:paraId="74C7A4D4" w14:textId="4FF0530B" w:rsidR="00E221B5" w:rsidRPr="009A69C2" w:rsidRDefault="00991287" w:rsidP="0036759E">
      <w:pPr>
        <w:pStyle w:val="BodyText"/>
        <w:ind w:left="720" w:hanging="720"/>
        <w:rPr>
          <w:rFonts w:cs="Arial"/>
          <w:color w:val="007DB1"/>
          <w:sz w:val="24"/>
          <w:szCs w:val="24"/>
        </w:rPr>
      </w:pPr>
      <w:r>
        <w:rPr>
          <w:rFonts w:cs="Arial"/>
          <w:sz w:val="24"/>
          <w:szCs w:val="24"/>
        </w:rPr>
        <w:t>Encyclopedia Britannica</w:t>
      </w:r>
      <w:r w:rsidR="0036759E" w:rsidRPr="009A69C2">
        <w:rPr>
          <w:rFonts w:cs="Arial"/>
          <w:sz w:val="24"/>
          <w:szCs w:val="24"/>
        </w:rPr>
        <w:t xml:space="preserve"> (</w:t>
      </w:r>
      <w:r>
        <w:rPr>
          <w:rFonts w:cs="Arial"/>
          <w:sz w:val="24"/>
          <w:szCs w:val="24"/>
        </w:rPr>
        <w:t>29, July</w:t>
      </w:r>
      <w:r w:rsidR="0036759E" w:rsidRPr="009A69C2">
        <w:rPr>
          <w:rFonts w:cs="Arial"/>
          <w:sz w:val="24"/>
          <w:szCs w:val="24"/>
        </w:rPr>
        <w:t>. 202</w:t>
      </w:r>
      <w:r>
        <w:rPr>
          <w:rFonts w:cs="Arial"/>
          <w:sz w:val="24"/>
          <w:szCs w:val="24"/>
        </w:rPr>
        <w:t>5</w:t>
      </w:r>
      <w:r w:rsidR="0036759E" w:rsidRPr="009A69C2">
        <w:rPr>
          <w:rFonts w:cs="Arial"/>
          <w:sz w:val="24"/>
          <w:szCs w:val="24"/>
        </w:rPr>
        <w:t>).</w:t>
      </w:r>
      <w:r w:rsidR="00D03D1D" w:rsidRPr="009A69C2">
        <w:rPr>
          <w:rFonts w:cs="Arial"/>
          <w:sz w:val="24"/>
          <w:szCs w:val="24"/>
        </w:rPr>
        <w:t xml:space="preserve"> </w:t>
      </w:r>
      <w:r>
        <w:rPr>
          <w:rFonts w:cs="Arial"/>
          <w:i/>
          <w:iCs/>
          <w:sz w:val="24"/>
          <w:szCs w:val="24"/>
        </w:rPr>
        <w:t>Artificial Intelligence</w:t>
      </w:r>
      <w:r w:rsidR="00D03D1D" w:rsidRPr="009A69C2">
        <w:rPr>
          <w:rFonts w:cs="Arial"/>
          <w:i/>
          <w:iCs/>
          <w:sz w:val="24"/>
          <w:szCs w:val="24"/>
        </w:rPr>
        <w:t xml:space="preserve"> </w:t>
      </w:r>
      <w:hyperlink r:id="rId11" w:history="1">
        <w:r w:rsidR="006E34E7" w:rsidRPr="00BD4E98">
          <w:rPr>
            <w:rStyle w:val="Hyperlink"/>
            <w:rFonts w:cs="Arial"/>
            <w:sz w:val="24"/>
            <w:szCs w:val="24"/>
          </w:rPr>
          <w:t>https://www.britannica.com/technology/artificial-intelligence</w:t>
        </w:r>
      </w:hyperlink>
      <w:r w:rsidR="006E34E7">
        <w:rPr>
          <w:rFonts w:cs="Arial"/>
          <w:sz w:val="24"/>
          <w:szCs w:val="24"/>
        </w:rPr>
        <w:t xml:space="preserve">. </w:t>
      </w:r>
      <w:r w:rsidR="00F104CA" w:rsidRPr="009A69C2">
        <w:rPr>
          <w:rFonts w:cs="Arial"/>
          <w:color w:val="007DB1"/>
          <w:sz w:val="24"/>
          <w:szCs w:val="24"/>
        </w:rPr>
        <w:t xml:space="preserve"> </w:t>
      </w:r>
      <w:r w:rsidR="0036759E" w:rsidRPr="009A69C2">
        <w:rPr>
          <w:rFonts w:cs="Arial"/>
          <w:color w:val="007DB1"/>
          <w:sz w:val="24"/>
          <w:szCs w:val="24"/>
        </w:rPr>
        <w:t xml:space="preserve"> </w:t>
      </w:r>
    </w:p>
    <w:p w14:paraId="3BD2C299" w14:textId="77777777" w:rsidR="00F13D90" w:rsidRPr="009A69C2" w:rsidRDefault="00F13D90" w:rsidP="006F69EB">
      <w:pPr>
        <w:pStyle w:val="BodyText"/>
        <w:ind w:left="0" w:firstLine="0"/>
        <w:rPr>
          <w:rFonts w:cs="Arial"/>
          <w:b/>
          <w:bCs/>
          <w:sz w:val="24"/>
          <w:szCs w:val="24"/>
        </w:rPr>
      </w:pPr>
    </w:p>
    <w:p w14:paraId="1F803B81" w14:textId="77777777" w:rsidR="0047755F" w:rsidRPr="009A69C2" w:rsidRDefault="00D3577C" w:rsidP="00956AE7">
      <w:pPr>
        <w:pStyle w:val="BodyText"/>
        <w:rPr>
          <w:rFonts w:cs="Arial"/>
          <w:sz w:val="24"/>
          <w:szCs w:val="24"/>
        </w:rPr>
      </w:pPr>
      <w:r w:rsidRPr="009A69C2">
        <w:rPr>
          <w:rFonts w:cs="Arial"/>
          <w:sz w:val="24"/>
          <w:szCs w:val="24"/>
        </w:rPr>
        <w:tab/>
      </w:r>
      <w:r w:rsidRPr="009A69C2">
        <w:rPr>
          <w:rFonts w:cs="Arial"/>
          <w:sz w:val="24"/>
          <w:szCs w:val="24"/>
        </w:rPr>
        <w:tab/>
      </w:r>
    </w:p>
    <w:sectPr w:rsidR="0047755F" w:rsidRPr="009A69C2" w:rsidSect="00AC418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2160" w:right="1440" w:bottom="1152" w:left="1440" w:header="302" w:footer="0" w:gutter="0"/>
      <w:cols w:space="106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B9295" w14:textId="77777777" w:rsidR="00792CE7" w:rsidRDefault="00792CE7">
      <w:r>
        <w:separator/>
      </w:r>
    </w:p>
  </w:endnote>
  <w:endnote w:type="continuationSeparator" w:id="0">
    <w:p w14:paraId="65B60428" w14:textId="77777777" w:rsidR="00792CE7" w:rsidRDefault="00792CE7">
      <w:r>
        <w:continuationSeparator/>
      </w:r>
    </w:p>
  </w:endnote>
  <w:endnote w:type="continuationNotice" w:id="1">
    <w:p w14:paraId="79DD1C45" w14:textId="77777777" w:rsidR="00792CE7" w:rsidRDefault="00792C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B74DD" w14:textId="77777777" w:rsidR="00AC4185" w:rsidRDefault="00AC418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9FC6068" w14:textId="77777777" w:rsidR="00AC4185" w:rsidRDefault="00AC41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2F40A" w14:textId="77777777" w:rsidR="00AC4185" w:rsidRDefault="00AC418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660A973" w14:textId="77777777" w:rsidR="00AC4185" w:rsidRDefault="00AC4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2331F" w14:textId="77777777" w:rsidR="00792CE7" w:rsidRDefault="00792CE7">
      <w:r>
        <w:separator/>
      </w:r>
    </w:p>
  </w:footnote>
  <w:footnote w:type="continuationSeparator" w:id="0">
    <w:p w14:paraId="1E006CF0" w14:textId="77777777" w:rsidR="00792CE7" w:rsidRDefault="00792CE7">
      <w:r>
        <w:continuationSeparator/>
      </w:r>
    </w:p>
  </w:footnote>
  <w:footnote w:type="continuationNotice" w:id="1">
    <w:p w14:paraId="268E4007" w14:textId="77777777" w:rsidR="00792CE7" w:rsidRDefault="00792C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23F11" w14:textId="77777777" w:rsidR="00530FD1" w:rsidRDefault="00530FD1" w:rsidP="00AC4185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4B42" w14:textId="241FF9C0" w:rsidR="00AC4185" w:rsidRDefault="00792CE7" w:rsidP="00AC4185">
    <w:pPr>
      <w:pStyle w:val="Header"/>
      <w:ind w:left="-900" w:hanging="450"/>
    </w:pPr>
    <w:r>
      <w:pict w14:anchorId="01DA01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2.85pt;height:97.55pt">
          <v:imagedata r:id="rId1" o:title="LAIL Illinois Iowa Logo_Colo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5478B"/>
    <w:multiLevelType w:val="hybridMultilevel"/>
    <w:tmpl w:val="9B06C6B6"/>
    <w:lvl w:ilvl="0" w:tplc="C4465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B21750"/>
    <w:multiLevelType w:val="hybridMultilevel"/>
    <w:tmpl w:val="39D0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54A48"/>
    <w:multiLevelType w:val="hybridMultilevel"/>
    <w:tmpl w:val="EE9A530C"/>
    <w:lvl w:ilvl="0" w:tplc="7B46C7C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CA40920E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894EDFA4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24E2C78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936EF3C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77DE0FC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7420DA2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CB63C8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30FA5A3C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" w15:restartNumberingAfterBreak="0">
    <w:nsid w:val="039216AF"/>
    <w:multiLevelType w:val="hybridMultilevel"/>
    <w:tmpl w:val="E11ED996"/>
    <w:lvl w:ilvl="0" w:tplc="04090019">
      <w:start w:val="1"/>
      <w:numFmt w:val="lowerLetter"/>
      <w:lvlText w:val="%1."/>
      <w:lvlJc w:val="left"/>
      <w:pPr>
        <w:ind w:left="759" w:hanging="360"/>
      </w:pPr>
    </w:lvl>
    <w:lvl w:ilvl="1" w:tplc="04090019" w:tentative="1">
      <w:start w:val="1"/>
      <w:numFmt w:val="lowerLetter"/>
      <w:lvlText w:val="%2."/>
      <w:lvlJc w:val="left"/>
      <w:pPr>
        <w:ind w:left="1479" w:hanging="360"/>
      </w:pPr>
    </w:lvl>
    <w:lvl w:ilvl="2" w:tplc="0409001B" w:tentative="1">
      <w:start w:val="1"/>
      <w:numFmt w:val="lowerRoman"/>
      <w:lvlText w:val="%3."/>
      <w:lvlJc w:val="right"/>
      <w:pPr>
        <w:ind w:left="2199" w:hanging="180"/>
      </w:pPr>
    </w:lvl>
    <w:lvl w:ilvl="3" w:tplc="0409000F" w:tentative="1">
      <w:start w:val="1"/>
      <w:numFmt w:val="decimal"/>
      <w:lvlText w:val="%4."/>
      <w:lvlJc w:val="left"/>
      <w:pPr>
        <w:ind w:left="2919" w:hanging="360"/>
      </w:pPr>
    </w:lvl>
    <w:lvl w:ilvl="4" w:tplc="04090019" w:tentative="1">
      <w:start w:val="1"/>
      <w:numFmt w:val="lowerLetter"/>
      <w:lvlText w:val="%5."/>
      <w:lvlJc w:val="left"/>
      <w:pPr>
        <w:ind w:left="3639" w:hanging="360"/>
      </w:pPr>
    </w:lvl>
    <w:lvl w:ilvl="5" w:tplc="0409001B" w:tentative="1">
      <w:start w:val="1"/>
      <w:numFmt w:val="lowerRoman"/>
      <w:lvlText w:val="%6."/>
      <w:lvlJc w:val="right"/>
      <w:pPr>
        <w:ind w:left="4359" w:hanging="180"/>
      </w:pPr>
    </w:lvl>
    <w:lvl w:ilvl="6" w:tplc="0409000F" w:tentative="1">
      <w:start w:val="1"/>
      <w:numFmt w:val="decimal"/>
      <w:lvlText w:val="%7."/>
      <w:lvlJc w:val="left"/>
      <w:pPr>
        <w:ind w:left="5079" w:hanging="360"/>
      </w:pPr>
    </w:lvl>
    <w:lvl w:ilvl="7" w:tplc="04090019" w:tentative="1">
      <w:start w:val="1"/>
      <w:numFmt w:val="lowerLetter"/>
      <w:lvlText w:val="%8."/>
      <w:lvlJc w:val="left"/>
      <w:pPr>
        <w:ind w:left="5799" w:hanging="360"/>
      </w:pPr>
    </w:lvl>
    <w:lvl w:ilvl="8" w:tplc="04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4" w15:restartNumberingAfterBreak="0">
    <w:nsid w:val="03F159D0"/>
    <w:multiLevelType w:val="hybridMultilevel"/>
    <w:tmpl w:val="96387036"/>
    <w:lvl w:ilvl="0" w:tplc="FA321690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3559B"/>
    <w:multiLevelType w:val="hybridMultilevel"/>
    <w:tmpl w:val="DF3697F0"/>
    <w:lvl w:ilvl="0" w:tplc="3C0610A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9314CDC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FE74334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473AD62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0BCEBB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49F8437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4CA8764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AC2EEDCE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9B464E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6" w15:restartNumberingAfterBreak="0">
    <w:nsid w:val="07557C60"/>
    <w:multiLevelType w:val="hybridMultilevel"/>
    <w:tmpl w:val="73B69F1C"/>
    <w:lvl w:ilvl="0" w:tplc="A4BEA0F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0E3C9784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4610286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A6741C4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83E0CC58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E056CB6E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9BE97A0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6952CBBC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75E429EC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7" w15:restartNumberingAfterBreak="0">
    <w:nsid w:val="07DC25DF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0B283C1A"/>
    <w:multiLevelType w:val="hybridMultilevel"/>
    <w:tmpl w:val="E6562F52"/>
    <w:lvl w:ilvl="0" w:tplc="9B187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9B1D07"/>
    <w:multiLevelType w:val="hybridMultilevel"/>
    <w:tmpl w:val="14A08E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EFDE9DF0">
      <w:start w:val="6"/>
      <w:numFmt w:val="upperRoman"/>
      <w:lvlText w:val="%3."/>
      <w:lvlJc w:val="left"/>
      <w:pPr>
        <w:ind w:left="342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FA67471"/>
    <w:multiLevelType w:val="hybridMultilevel"/>
    <w:tmpl w:val="A80435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FB94F1C"/>
    <w:multiLevelType w:val="hybridMultilevel"/>
    <w:tmpl w:val="522E3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631C8E"/>
    <w:multiLevelType w:val="hybridMultilevel"/>
    <w:tmpl w:val="301C1EB8"/>
    <w:lvl w:ilvl="0" w:tplc="A1CEDAB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4A950E3"/>
    <w:multiLevelType w:val="hybridMultilevel"/>
    <w:tmpl w:val="AFC23ABA"/>
    <w:lvl w:ilvl="0" w:tplc="755E0DE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A3DE241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D882B2EA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377611F8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8B842D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71C298A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871E0FF6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E90610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E3583C2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4" w15:restartNumberingAfterBreak="0">
    <w:nsid w:val="15CE2B7F"/>
    <w:multiLevelType w:val="hybridMultilevel"/>
    <w:tmpl w:val="9F062F88"/>
    <w:lvl w:ilvl="0" w:tplc="FC04B05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DDF24F5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AE50E04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FDA9D8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B2F0147C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4E56CCF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987AFC0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B3844EA0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A7C0FFE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5" w15:restartNumberingAfterBreak="0">
    <w:nsid w:val="16B01B44"/>
    <w:multiLevelType w:val="hybridMultilevel"/>
    <w:tmpl w:val="872AF90E"/>
    <w:lvl w:ilvl="0" w:tplc="58FC177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F96C3136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5E22C00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22482C8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D36462F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F33034A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65DE96A8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5890118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DAF45EA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16" w15:restartNumberingAfterBreak="0">
    <w:nsid w:val="16EE54D5"/>
    <w:multiLevelType w:val="hybridMultilevel"/>
    <w:tmpl w:val="64E2AB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C93A37"/>
    <w:multiLevelType w:val="hybridMultilevel"/>
    <w:tmpl w:val="1962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7F64DD"/>
    <w:multiLevelType w:val="multilevel"/>
    <w:tmpl w:val="5A6E9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FF43ED"/>
    <w:multiLevelType w:val="hybridMultilevel"/>
    <w:tmpl w:val="1FB60540"/>
    <w:lvl w:ilvl="0" w:tplc="E26A801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8556CF1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0F84964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D9A06A1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6D82156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6A9EA742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3DAE9E36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FB7C80D6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08482BB0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0" w15:restartNumberingAfterBreak="0">
    <w:nsid w:val="1F942A3C"/>
    <w:multiLevelType w:val="hybridMultilevel"/>
    <w:tmpl w:val="FE1AD72E"/>
    <w:lvl w:ilvl="0" w:tplc="A46EB45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2466D9E4">
      <w:numFmt w:val="bullet"/>
      <w:lvlText w:val="—"/>
      <w:lvlJc w:val="left"/>
      <w:pPr>
        <w:ind w:left="437" w:hanging="251"/>
      </w:pPr>
      <w:rPr>
        <w:rFonts w:ascii="Book Antiqua" w:eastAsia="Book Antiqua" w:hAnsi="Book Antiqua" w:cs="Book Antiqua" w:hint="default"/>
        <w:spacing w:val="-7"/>
        <w:w w:val="98"/>
        <w:sz w:val="14"/>
        <w:szCs w:val="14"/>
      </w:rPr>
    </w:lvl>
    <w:lvl w:ilvl="2" w:tplc="AADC2EFE">
      <w:numFmt w:val="bullet"/>
      <w:lvlText w:val="•"/>
      <w:lvlJc w:val="left"/>
      <w:pPr>
        <w:ind w:left="917" w:hanging="251"/>
      </w:pPr>
      <w:rPr>
        <w:rFonts w:hint="default"/>
      </w:rPr>
    </w:lvl>
    <w:lvl w:ilvl="3" w:tplc="3D8A29FA">
      <w:numFmt w:val="bullet"/>
      <w:lvlText w:val="•"/>
      <w:lvlJc w:val="left"/>
      <w:pPr>
        <w:ind w:left="1395" w:hanging="251"/>
      </w:pPr>
      <w:rPr>
        <w:rFonts w:hint="default"/>
      </w:rPr>
    </w:lvl>
    <w:lvl w:ilvl="4" w:tplc="D062FD8E">
      <w:numFmt w:val="bullet"/>
      <w:lvlText w:val="•"/>
      <w:lvlJc w:val="left"/>
      <w:pPr>
        <w:ind w:left="1873" w:hanging="251"/>
      </w:pPr>
      <w:rPr>
        <w:rFonts w:hint="default"/>
      </w:rPr>
    </w:lvl>
    <w:lvl w:ilvl="5" w:tplc="CE3099BE">
      <w:numFmt w:val="bullet"/>
      <w:lvlText w:val="•"/>
      <w:lvlJc w:val="left"/>
      <w:pPr>
        <w:ind w:left="2351" w:hanging="251"/>
      </w:pPr>
      <w:rPr>
        <w:rFonts w:hint="default"/>
      </w:rPr>
    </w:lvl>
    <w:lvl w:ilvl="6" w:tplc="B1A6AC76">
      <w:numFmt w:val="bullet"/>
      <w:lvlText w:val="•"/>
      <w:lvlJc w:val="left"/>
      <w:pPr>
        <w:ind w:left="2828" w:hanging="251"/>
      </w:pPr>
      <w:rPr>
        <w:rFonts w:hint="default"/>
      </w:rPr>
    </w:lvl>
    <w:lvl w:ilvl="7" w:tplc="A3685632">
      <w:numFmt w:val="bullet"/>
      <w:lvlText w:val="•"/>
      <w:lvlJc w:val="left"/>
      <w:pPr>
        <w:ind w:left="3306" w:hanging="251"/>
      </w:pPr>
      <w:rPr>
        <w:rFonts w:hint="default"/>
      </w:rPr>
    </w:lvl>
    <w:lvl w:ilvl="8" w:tplc="521EC74E">
      <w:numFmt w:val="bullet"/>
      <w:lvlText w:val="•"/>
      <w:lvlJc w:val="left"/>
      <w:pPr>
        <w:ind w:left="3784" w:hanging="251"/>
      </w:pPr>
      <w:rPr>
        <w:rFonts w:hint="default"/>
      </w:rPr>
    </w:lvl>
  </w:abstractNum>
  <w:abstractNum w:abstractNumId="21" w15:restartNumberingAfterBreak="0">
    <w:nsid w:val="22CB7A0A"/>
    <w:multiLevelType w:val="hybridMultilevel"/>
    <w:tmpl w:val="6210683E"/>
    <w:lvl w:ilvl="0" w:tplc="0409000F">
      <w:start w:val="1"/>
      <w:numFmt w:val="decimal"/>
      <w:lvlText w:val="%1."/>
      <w:lvlJc w:val="left"/>
      <w:pPr>
        <w:tabs>
          <w:tab w:val="num" w:pos="759"/>
        </w:tabs>
        <w:ind w:left="75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6456BDD"/>
    <w:multiLevelType w:val="hybridMultilevel"/>
    <w:tmpl w:val="BD3428F4"/>
    <w:lvl w:ilvl="0" w:tplc="6602EC1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5E6234C2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681443DC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E2BE309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D672762A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A66031A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3A86939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B78C62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93EF2E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23" w15:restartNumberingAfterBreak="0">
    <w:nsid w:val="27511009"/>
    <w:multiLevelType w:val="hybridMultilevel"/>
    <w:tmpl w:val="B546D760"/>
    <w:lvl w:ilvl="0" w:tplc="4066DEB2">
      <w:start w:val="1"/>
      <w:numFmt w:val="decimal"/>
      <w:pStyle w:val="numberlist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78146D1"/>
    <w:multiLevelType w:val="hybridMultilevel"/>
    <w:tmpl w:val="E54AEE1A"/>
    <w:lvl w:ilvl="0" w:tplc="1A7C821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C130D64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FBA0DD4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F2B6BBE2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7DC429D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2A78B0B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8E30467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9A74E62A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63ECEC9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5" w15:restartNumberingAfterBreak="0">
    <w:nsid w:val="27C74206"/>
    <w:multiLevelType w:val="hybridMultilevel"/>
    <w:tmpl w:val="4F5CFEB2"/>
    <w:lvl w:ilvl="0" w:tplc="0409000F">
      <w:start w:val="1"/>
      <w:numFmt w:val="decimal"/>
      <w:lvlText w:val="%1."/>
      <w:lvlJc w:val="left"/>
      <w:pPr>
        <w:ind w:left="759" w:hanging="360"/>
      </w:pPr>
    </w:lvl>
    <w:lvl w:ilvl="1" w:tplc="04090019" w:tentative="1">
      <w:start w:val="1"/>
      <w:numFmt w:val="lowerLetter"/>
      <w:lvlText w:val="%2."/>
      <w:lvlJc w:val="left"/>
      <w:pPr>
        <w:ind w:left="1479" w:hanging="360"/>
      </w:pPr>
    </w:lvl>
    <w:lvl w:ilvl="2" w:tplc="0409001B" w:tentative="1">
      <w:start w:val="1"/>
      <w:numFmt w:val="lowerRoman"/>
      <w:lvlText w:val="%3."/>
      <w:lvlJc w:val="right"/>
      <w:pPr>
        <w:ind w:left="2199" w:hanging="180"/>
      </w:pPr>
    </w:lvl>
    <w:lvl w:ilvl="3" w:tplc="0409000F" w:tentative="1">
      <w:start w:val="1"/>
      <w:numFmt w:val="decimal"/>
      <w:lvlText w:val="%4."/>
      <w:lvlJc w:val="left"/>
      <w:pPr>
        <w:ind w:left="2919" w:hanging="360"/>
      </w:pPr>
    </w:lvl>
    <w:lvl w:ilvl="4" w:tplc="04090019" w:tentative="1">
      <w:start w:val="1"/>
      <w:numFmt w:val="lowerLetter"/>
      <w:lvlText w:val="%5."/>
      <w:lvlJc w:val="left"/>
      <w:pPr>
        <w:ind w:left="3639" w:hanging="360"/>
      </w:pPr>
    </w:lvl>
    <w:lvl w:ilvl="5" w:tplc="0409001B" w:tentative="1">
      <w:start w:val="1"/>
      <w:numFmt w:val="lowerRoman"/>
      <w:lvlText w:val="%6."/>
      <w:lvlJc w:val="right"/>
      <w:pPr>
        <w:ind w:left="4359" w:hanging="180"/>
      </w:pPr>
    </w:lvl>
    <w:lvl w:ilvl="6" w:tplc="0409000F" w:tentative="1">
      <w:start w:val="1"/>
      <w:numFmt w:val="decimal"/>
      <w:lvlText w:val="%7."/>
      <w:lvlJc w:val="left"/>
      <w:pPr>
        <w:ind w:left="5079" w:hanging="360"/>
      </w:pPr>
    </w:lvl>
    <w:lvl w:ilvl="7" w:tplc="04090019" w:tentative="1">
      <w:start w:val="1"/>
      <w:numFmt w:val="lowerLetter"/>
      <w:lvlText w:val="%8."/>
      <w:lvlJc w:val="left"/>
      <w:pPr>
        <w:ind w:left="5799" w:hanging="360"/>
      </w:pPr>
    </w:lvl>
    <w:lvl w:ilvl="8" w:tplc="04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26" w15:restartNumberingAfterBreak="0">
    <w:nsid w:val="2A123587"/>
    <w:multiLevelType w:val="multilevel"/>
    <w:tmpl w:val="832E0E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E24D19"/>
    <w:multiLevelType w:val="hybridMultilevel"/>
    <w:tmpl w:val="EB70C4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8F183A"/>
    <w:multiLevelType w:val="hybridMultilevel"/>
    <w:tmpl w:val="2550DC8A"/>
    <w:lvl w:ilvl="0" w:tplc="29B0B03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124400B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C534E5F4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5F5E210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3C8408D6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7694AF0C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EB64E94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0826FBB8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69648B8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29" w15:restartNumberingAfterBreak="0">
    <w:nsid w:val="2CC84197"/>
    <w:multiLevelType w:val="hybridMultilevel"/>
    <w:tmpl w:val="17742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1A2C7C"/>
    <w:multiLevelType w:val="hybridMultilevel"/>
    <w:tmpl w:val="A96624E8"/>
    <w:lvl w:ilvl="0" w:tplc="5DDAE5D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31D086E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2ECCC8C6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EE9A428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69707E7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C11A9F36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EC08E4C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70F0166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9C4E05B4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1" w15:restartNumberingAfterBreak="0">
    <w:nsid w:val="30060A9A"/>
    <w:multiLevelType w:val="hybridMultilevel"/>
    <w:tmpl w:val="6B4A6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2653AF"/>
    <w:multiLevelType w:val="multilevel"/>
    <w:tmpl w:val="2D1E4B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0E28F4"/>
    <w:multiLevelType w:val="hybridMultilevel"/>
    <w:tmpl w:val="A830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8124B5"/>
    <w:multiLevelType w:val="hybridMultilevel"/>
    <w:tmpl w:val="BE78967E"/>
    <w:lvl w:ilvl="0" w:tplc="DE4A5CF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50C2B10C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BD7A7B3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8A90266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10EED6A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5DAE45EA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7D989216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D342464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19E01926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35" w15:restartNumberingAfterBreak="0">
    <w:nsid w:val="372C4773"/>
    <w:multiLevelType w:val="hybridMultilevel"/>
    <w:tmpl w:val="B36A5AEE"/>
    <w:lvl w:ilvl="0" w:tplc="BC04644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187A4340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5F128EB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9AD8C2F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D42AD76E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28C68E0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3CD8A154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A51C9512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4410656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6" w15:restartNumberingAfterBreak="0">
    <w:nsid w:val="377E0B76"/>
    <w:multiLevelType w:val="hybridMultilevel"/>
    <w:tmpl w:val="CCB49EBC"/>
    <w:lvl w:ilvl="0" w:tplc="0ACCA4D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A6E639C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9316438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64C2F91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5FF0F2EE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3E280912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C12A60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15BE8FA0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5456CCC2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37" w15:restartNumberingAfterBreak="0">
    <w:nsid w:val="3A4534B4"/>
    <w:multiLevelType w:val="hybridMultilevel"/>
    <w:tmpl w:val="28BE57D8"/>
    <w:lvl w:ilvl="0" w:tplc="604E03A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0832EA56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8D162FEA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8382782A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5B86C1BC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C7E4034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7EC6DCE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81B80F94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FEE8A288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38" w15:restartNumberingAfterBreak="0">
    <w:nsid w:val="3B4C1983"/>
    <w:multiLevelType w:val="hybridMultilevel"/>
    <w:tmpl w:val="24EE31B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3DE8295E"/>
    <w:multiLevelType w:val="hybridMultilevel"/>
    <w:tmpl w:val="5D12F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E1C7B69"/>
    <w:multiLevelType w:val="hybridMultilevel"/>
    <w:tmpl w:val="5D9236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2970E8"/>
    <w:multiLevelType w:val="hybridMultilevel"/>
    <w:tmpl w:val="9EA24E34"/>
    <w:lvl w:ilvl="0" w:tplc="7F08B23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6FCC6AA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74A401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FC922940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E3E8D61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952E8814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CA0CD308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98CEAEA6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80C0EC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2" w15:restartNumberingAfterBreak="0">
    <w:nsid w:val="41F92C5C"/>
    <w:multiLevelType w:val="hybridMultilevel"/>
    <w:tmpl w:val="1BF4B2EE"/>
    <w:lvl w:ilvl="0" w:tplc="FAB2298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EE9C85E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EF9CB56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DBA718E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F79E0730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3BD0F73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A00C97F4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D02CD6E4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7976012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43" w15:restartNumberingAfterBreak="0">
    <w:nsid w:val="439021BE"/>
    <w:multiLevelType w:val="hybridMultilevel"/>
    <w:tmpl w:val="6FDCD670"/>
    <w:lvl w:ilvl="0" w:tplc="A1CEDAB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44327EF8"/>
    <w:multiLevelType w:val="hybridMultilevel"/>
    <w:tmpl w:val="87D80D5A"/>
    <w:lvl w:ilvl="0" w:tplc="82EE867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042A36DE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64209E56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BC0E1F42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A498C558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64E0710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A8BA68E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C8FE4DEA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1DC3624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5" w15:restartNumberingAfterBreak="0">
    <w:nsid w:val="452017E7"/>
    <w:multiLevelType w:val="hybridMultilevel"/>
    <w:tmpl w:val="5D48256E"/>
    <w:lvl w:ilvl="0" w:tplc="3B7C754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56C680B0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5192BE68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38E40B36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6A8853C6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319CAEB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23F0223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14A67A3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2A3240BE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46" w15:restartNumberingAfterBreak="0">
    <w:nsid w:val="46BC5ACD"/>
    <w:multiLevelType w:val="hybridMultilevel"/>
    <w:tmpl w:val="6C0C7D5C"/>
    <w:lvl w:ilvl="0" w:tplc="EFDE9DF0">
      <w:start w:val="6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51CC593C">
      <w:start w:val="1"/>
      <w:numFmt w:val="decimal"/>
      <w:lvlText w:val="%2."/>
      <w:lvlJc w:val="left"/>
      <w:pPr>
        <w:ind w:left="1080" w:hanging="360"/>
      </w:pPr>
      <w:rPr>
        <w:rFonts w:hint="default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72D5AB3"/>
    <w:multiLevelType w:val="hybridMultilevel"/>
    <w:tmpl w:val="544C421A"/>
    <w:lvl w:ilvl="0" w:tplc="35E87A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74A33F0"/>
    <w:multiLevelType w:val="hybridMultilevel"/>
    <w:tmpl w:val="919A38DC"/>
    <w:lvl w:ilvl="0" w:tplc="B8E849F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734A5FEC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49F2584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299EE790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1B1C689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89AE6DE6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86C6D29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CD549B64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E5F8FC7A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49" w15:restartNumberingAfterBreak="0">
    <w:nsid w:val="47FB1FAC"/>
    <w:multiLevelType w:val="hybridMultilevel"/>
    <w:tmpl w:val="8DC8CD1C"/>
    <w:lvl w:ilvl="0" w:tplc="473A10B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BC2A46E0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8C4E2482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1764CE72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8E7C9532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2C484EB0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4BC09974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6242F4BC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73688E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50" w15:restartNumberingAfterBreak="0">
    <w:nsid w:val="48177057"/>
    <w:multiLevelType w:val="hybridMultilevel"/>
    <w:tmpl w:val="22E0377C"/>
    <w:lvl w:ilvl="0" w:tplc="C4465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9FF6CEF"/>
    <w:multiLevelType w:val="hybridMultilevel"/>
    <w:tmpl w:val="DA00CE78"/>
    <w:lvl w:ilvl="0" w:tplc="82382BEC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4E7C7916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A42462AA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B29E061A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8546741C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F542A53A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47CCAC48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F1748F4C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CBB6BC6A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52" w15:restartNumberingAfterBreak="0">
    <w:nsid w:val="4A2A6905"/>
    <w:multiLevelType w:val="hybridMultilevel"/>
    <w:tmpl w:val="5D3AD870"/>
    <w:lvl w:ilvl="0" w:tplc="51CC593C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3" w15:restartNumberingAfterBreak="0">
    <w:nsid w:val="4B181BCC"/>
    <w:multiLevelType w:val="hybridMultilevel"/>
    <w:tmpl w:val="17846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132AF4"/>
    <w:multiLevelType w:val="hybridMultilevel"/>
    <w:tmpl w:val="34FCFBC2"/>
    <w:lvl w:ilvl="0" w:tplc="69404F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C4832EB"/>
    <w:multiLevelType w:val="hybridMultilevel"/>
    <w:tmpl w:val="55484274"/>
    <w:lvl w:ilvl="0" w:tplc="D18217AE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E9307A1A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9F4A671E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58D07AF6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99501ED0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91362664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42705402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5D3C4F32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8DE04C02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56" w15:restartNumberingAfterBreak="0">
    <w:nsid w:val="4E414BE3"/>
    <w:multiLevelType w:val="hybridMultilevel"/>
    <w:tmpl w:val="0890C508"/>
    <w:lvl w:ilvl="0" w:tplc="6520D1E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CDA6153A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BA7E28F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1A825B5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409E685A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BC8A7820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02D4D30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038D7CA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F430A15E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57" w15:restartNumberingAfterBreak="0">
    <w:nsid w:val="515E3900"/>
    <w:multiLevelType w:val="hybridMultilevel"/>
    <w:tmpl w:val="FA343EF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24861FB"/>
    <w:multiLevelType w:val="hybridMultilevel"/>
    <w:tmpl w:val="0804C9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7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16"/>
      </w:rPr>
    </w:lvl>
    <w:lvl w:ilvl="4" w:tplc="D3C833F8">
      <w:start w:val="2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0409000F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29439FE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534D7AA6"/>
    <w:multiLevelType w:val="hybridMultilevel"/>
    <w:tmpl w:val="F258E2B2"/>
    <w:lvl w:ilvl="0" w:tplc="58D2D184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4A32BAF8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2B0E2FFE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69C2C888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C8062482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013E11D8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0700FA80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9BF44FE0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ACC22C30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61" w15:restartNumberingAfterBreak="0">
    <w:nsid w:val="551831A3"/>
    <w:multiLevelType w:val="hybridMultilevel"/>
    <w:tmpl w:val="F0DCB830"/>
    <w:lvl w:ilvl="0" w:tplc="51CC593C">
      <w:start w:val="1"/>
      <w:numFmt w:val="decimal"/>
      <w:lvlText w:val="%1."/>
      <w:lvlJc w:val="left"/>
      <w:pPr>
        <w:ind w:left="99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2" w15:restartNumberingAfterBreak="0">
    <w:nsid w:val="5518471D"/>
    <w:multiLevelType w:val="hybridMultilevel"/>
    <w:tmpl w:val="E5E8B1F2"/>
    <w:lvl w:ilvl="0" w:tplc="51CC59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55724ABE"/>
    <w:multiLevelType w:val="multilevel"/>
    <w:tmpl w:val="A3F0D3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4" w15:restartNumberingAfterBreak="0">
    <w:nsid w:val="56B071CA"/>
    <w:multiLevelType w:val="hybridMultilevel"/>
    <w:tmpl w:val="51B8738E"/>
    <w:lvl w:ilvl="0" w:tplc="DCC2C31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FA321690">
      <w:start w:val="1"/>
      <w:numFmt w:val="bullet"/>
      <w:lvlText w:val=""/>
      <w:lvlJc w:val="center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7BC04F9"/>
    <w:multiLevelType w:val="hybridMultilevel"/>
    <w:tmpl w:val="E6EA4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89809D9"/>
    <w:multiLevelType w:val="hybridMultilevel"/>
    <w:tmpl w:val="FE686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2D545B"/>
    <w:multiLevelType w:val="hybridMultilevel"/>
    <w:tmpl w:val="E2403C92"/>
    <w:lvl w:ilvl="0" w:tplc="FF3AE628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164849FE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12886B6C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8DF68AFC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45F89744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87FA188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C37A96FE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247C12B6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23A4B12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68" w15:restartNumberingAfterBreak="0">
    <w:nsid w:val="61A66870"/>
    <w:multiLevelType w:val="hybridMultilevel"/>
    <w:tmpl w:val="C1266B4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63382D00"/>
    <w:multiLevelType w:val="hybridMultilevel"/>
    <w:tmpl w:val="69D0CE3A"/>
    <w:lvl w:ilvl="0" w:tplc="0394C0D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0" w15:restartNumberingAfterBreak="0">
    <w:nsid w:val="63697DE8"/>
    <w:multiLevelType w:val="hybridMultilevel"/>
    <w:tmpl w:val="155009A4"/>
    <w:lvl w:ilvl="0" w:tplc="20C22382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B1E422F2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F170FE5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642698D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A23C89DE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AF3AC7C2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F4A4D2EE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730276A2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CA360816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71" w15:restartNumberingAfterBreak="0">
    <w:nsid w:val="64671ECC"/>
    <w:multiLevelType w:val="hybridMultilevel"/>
    <w:tmpl w:val="65CEF5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6B8F21C1"/>
    <w:multiLevelType w:val="hybridMultilevel"/>
    <w:tmpl w:val="570CCD80"/>
    <w:lvl w:ilvl="0" w:tplc="FA321690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E17687"/>
    <w:multiLevelType w:val="hybridMultilevel"/>
    <w:tmpl w:val="C4B6F87E"/>
    <w:lvl w:ilvl="0" w:tplc="91AAA810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color w:val="0F0F0F"/>
        <w:w w:val="44"/>
        <w:sz w:val="14"/>
        <w:szCs w:val="14"/>
      </w:rPr>
    </w:lvl>
    <w:lvl w:ilvl="1" w:tplc="F1981EB8">
      <w:numFmt w:val="bullet"/>
      <w:lvlText w:val="•"/>
      <w:lvlJc w:val="left"/>
      <w:pPr>
        <w:ind w:left="654" w:hanging="120"/>
      </w:pPr>
      <w:rPr>
        <w:rFonts w:hint="default"/>
      </w:rPr>
    </w:lvl>
    <w:lvl w:ilvl="2" w:tplc="EE780028">
      <w:numFmt w:val="bullet"/>
      <w:lvlText w:val="•"/>
      <w:lvlJc w:val="left"/>
      <w:pPr>
        <w:ind w:left="1108" w:hanging="120"/>
      </w:pPr>
      <w:rPr>
        <w:rFonts w:hint="default"/>
      </w:rPr>
    </w:lvl>
    <w:lvl w:ilvl="3" w:tplc="4C060646">
      <w:numFmt w:val="bullet"/>
      <w:lvlText w:val="•"/>
      <w:lvlJc w:val="left"/>
      <w:pPr>
        <w:ind w:left="1562" w:hanging="120"/>
      </w:pPr>
      <w:rPr>
        <w:rFonts w:hint="default"/>
      </w:rPr>
    </w:lvl>
    <w:lvl w:ilvl="4" w:tplc="196827B0">
      <w:numFmt w:val="bullet"/>
      <w:lvlText w:val="•"/>
      <w:lvlJc w:val="left"/>
      <w:pPr>
        <w:ind w:left="2016" w:hanging="120"/>
      </w:pPr>
      <w:rPr>
        <w:rFonts w:hint="default"/>
      </w:rPr>
    </w:lvl>
    <w:lvl w:ilvl="5" w:tplc="D07E30C4">
      <w:numFmt w:val="bullet"/>
      <w:lvlText w:val="•"/>
      <w:lvlJc w:val="left"/>
      <w:pPr>
        <w:ind w:left="2470" w:hanging="120"/>
      </w:pPr>
      <w:rPr>
        <w:rFonts w:hint="default"/>
      </w:rPr>
    </w:lvl>
    <w:lvl w:ilvl="6" w:tplc="54582DC6">
      <w:numFmt w:val="bullet"/>
      <w:lvlText w:val="•"/>
      <w:lvlJc w:val="left"/>
      <w:pPr>
        <w:ind w:left="2924" w:hanging="120"/>
      </w:pPr>
      <w:rPr>
        <w:rFonts w:hint="default"/>
      </w:rPr>
    </w:lvl>
    <w:lvl w:ilvl="7" w:tplc="5D2E4342">
      <w:numFmt w:val="bullet"/>
      <w:lvlText w:val="•"/>
      <w:lvlJc w:val="left"/>
      <w:pPr>
        <w:ind w:left="3378" w:hanging="120"/>
      </w:pPr>
      <w:rPr>
        <w:rFonts w:hint="default"/>
      </w:rPr>
    </w:lvl>
    <w:lvl w:ilvl="8" w:tplc="C88C1536">
      <w:numFmt w:val="bullet"/>
      <w:lvlText w:val="•"/>
      <w:lvlJc w:val="left"/>
      <w:pPr>
        <w:ind w:left="3832" w:hanging="120"/>
      </w:pPr>
      <w:rPr>
        <w:rFonts w:hint="default"/>
      </w:rPr>
    </w:lvl>
  </w:abstractNum>
  <w:abstractNum w:abstractNumId="74" w15:restartNumberingAfterBreak="0">
    <w:nsid w:val="6E214568"/>
    <w:multiLevelType w:val="hybridMultilevel"/>
    <w:tmpl w:val="BBC40600"/>
    <w:lvl w:ilvl="0" w:tplc="0409000F">
      <w:start w:val="1"/>
      <w:numFmt w:val="decimal"/>
      <w:lvlText w:val="%1."/>
      <w:lvlJc w:val="left"/>
      <w:pPr>
        <w:tabs>
          <w:tab w:val="num" w:pos="759"/>
        </w:tabs>
        <w:ind w:left="75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6E975918"/>
    <w:multiLevelType w:val="hybridMultilevel"/>
    <w:tmpl w:val="6016A7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703F608E"/>
    <w:multiLevelType w:val="multilevel"/>
    <w:tmpl w:val="27AA299A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7" w15:restartNumberingAfterBreak="0">
    <w:nsid w:val="70BC3B37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8" w15:restartNumberingAfterBreak="0">
    <w:nsid w:val="73636103"/>
    <w:multiLevelType w:val="hybridMultilevel"/>
    <w:tmpl w:val="F846322A"/>
    <w:lvl w:ilvl="0" w:tplc="A3962B0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38007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743847D7"/>
    <w:multiLevelType w:val="hybridMultilevel"/>
    <w:tmpl w:val="7D3C0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52266A7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1" w15:restartNumberingAfterBreak="0">
    <w:nsid w:val="759A5E29"/>
    <w:multiLevelType w:val="hybridMultilevel"/>
    <w:tmpl w:val="5A806306"/>
    <w:lvl w:ilvl="0" w:tplc="61068D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75BA38DF"/>
    <w:multiLevelType w:val="hybridMultilevel"/>
    <w:tmpl w:val="EA96FC56"/>
    <w:lvl w:ilvl="0" w:tplc="3BB039AA">
      <w:numFmt w:val="bullet"/>
      <w:lvlText w:val="•"/>
      <w:lvlJc w:val="left"/>
      <w:pPr>
        <w:ind w:left="197" w:hanging="120"/>
      </w:pPr>
      <w:rPr>
        <w:rFonts w:ascii="Lucida Sans" w:eastAsia="Lucida Sans" w:hAnsi="Lucida Sans" w:cs="Lucida Sans" w:hint="default"/>
        <w:w w:val="44"/>
        <w:sz w:val="14"/>
        <w:szCs w:val="14"/>
      </w:rPr>
    </w:lvl>
    <w:lvl w:ilvl="1" w:tplc="94D656F4">
      <w:numFmt w:val="bullet"/>
      <w:lvlText w:val="•"/>
      <w:lvlJc w:val="left"/>
      <w:pPr>
        <w:ind w:left="646" w:hanging="120"/>
      </w:pPr>
      <w:rPr>
        <w:rFonts w:hint="default"/>
      </w:rPr>
    </w:lvl>
    <w:lvl w:ilvl="2" w:tplc="4E767364">
      <w:numFmt w:val="bullet"/>
      <w:lvlText w:val="•"/>
      <w:lvlJc w:val="left"/>
      <w:pPr>
        <w:ind w:left="1093" w:hanging="120"/>
      </w:pPr>
      <w:rPr>
        <w:rFonts w:hint="default"/>
      </w:rPr>
    </w:lvl>
    <w:lvl w:ilvl="3" w:tplc="445C033C">
      <w:numFmt w:val="bullet"/>
      <w:lvlText w:val="•"/>
      <w:lvlJc w:val="left"/>
      <w:pPr>
        <w:ind w:left="1539" w:hanging="120"/>
      </w:pPr>
      <w:rPr>
        <w:rFonts w:hint="default"/>
      </w:rPr>
    </w:lvl>
    <w:lvl w:ilvl="4" w:tplc="7E923314">
      <w:numFmt w:val="bullet"/>
      <w:lvlText w:val="•"/>
      <w:lvlJc w:val="left"/>
      <w:pPr>
        <w:ind w:left="1986" w:hanging="120"/>
      </w:pPr>
      <w:rPr>
        <w:rFonts w:hint="default"/>
      </w:rPr>
    </w:lvl>
    <w:lvl w:ilvl="5" w:tplc="E83606B6">
      <w:numFmt w:val="bullet"/>
      <w:lvlText w:val="•"/>
      <w:lvlJc w:val="left"/>
      <w:pPr>
        <w:ind w:left="2432" w:hanging="120"/>
      </w:pPr>
      <w:rPr>
        <w:rFonts w:hint="default"/>
      </w:rPr>
    </w:lvl>
    <w:lvl w:ilvl="6" w:tplc="ACEC77EA">
      <w:numFmt w:val="bullet"/>
      <w:lvlText w:val="•"/>
      <w:lvlJc w:val="left"/>
      <w:pPr>
        <w:ind w:left="2879" w:hanging="120"/>
      </w:pPr>
      <w:rPr>
        <w:rFonts w:hint="default"/>
      </w:rPr>
    </w:lvl>
    <w:lvl w:ilvl="7" w:tplc="D4BCE678">
      <w:numFmt w:val="bullet"/>
      <w:lvlText w:val="•"/>
      <w:lvlJc w:val="left"/>
      <w:pPr>
        <w:ind w:left="3325" w:hanging="120"/>
      </w:pPr>
      <w:rPr>
        <w:rFonts w:hint="default"/>
      </w:rPr>
    </w:lvl>
    <w:lvl w:ilvl="8" w:tplc="27AC46DA">
      <w:numFmt w:val="bullet"/>
      <w:lvlText w:val="•"/>
      <w:lvlJc w:val="left"/>
      <w:pPr>
        <w:ind w:left="3772" w:hanging="120"/>
      </w:pPr>
      <w:rPr>
        <w:rFonts w:hint="default"/>
      </w:rPr>
    </w:lvl>
  </w:abstractNum>
  <w:abstractNum w:abstractNumId="83" w15:restartNumberingAfterBreak="0">
    <w:nsid w:val="76C66288"/>
    <w:multiLevelType w:val="hybridMultilevel"/>
    <w:tmpl w:val="6E6475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A420F05"/>
    <w:multiLevelType w:val="hybridMultilevel"/>
    <w:tmpl w:val="CEB4501E"/>
    <w:lvl w:ilvl="0" w:tplc="E378FCB4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5" w15:restartNumberingAfterBreak="0">
    <w:nsid w:val="7BA666C6"/>
    <w:multiLevelType w:val="hybridMultilevel"/>
    <w:tmpl w:val="0100D142"/>
    <w:lvl w:ilvl="0" w:tplc="DCC2C31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FF5C9C"/>
    <w:multiLevelType w:val="multilevel"/>
    <w:tmpl w:val="567412A6"/>
    <w:lvl w:ilvl="0">
      <w:start w:val="1"/>
      <w:numFmt w:val="upperRoman"/>
      <w:lvlText w:val="%1.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19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1296" w:hanging="720"/>
      </w:pPr>
      <w:rPr>
        <w:rFonts w:hint="default"/>
        <w:b w:val="0"/>
        <w:i w:val="0"/>
        <w:sz w:val="19"/>
      </w:rPr>
    </w:lvl>
    <w:lvl w:ilvl="2">
      <w:start w:val="1"/>
      <w:numFmt w:val="lowerLetter"/>
      <w:lvlText w:val="%3."/>
      <w:lvlJc w:val="left"/>
      <w:pPr>
        <w:tabs>
          <w:tab w:val="num" w:pos="1800"/>
        </w:tabs>
        <w:ind w:left="1800" w:hanging="432"/>
      </w:pPr>
      <w:rPr>
        <w:rFonts w:hint="default"/>
      </w:rPr>
    </w:lvl>
    <w:lvl w:ilvl="3">
      <w:start w:val="1"/>
      <w:numFmt w:val="lowerRoman"/>
      <w:lvlText w:val="%4i."/>
      <w:lvlJc w:val="left"/>
      <w:pPr>
        <w:tabs>
          <w:tab w:val="num" w:pos="2736"/>
        </w:tabs>
        <w:ind w:left="3096" w:hanging="792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7" w15:restartNumberingAfterBreak="0">
    <w:nsid w:val="7FA363AF"/>
    <w:multiLevelType w:val="hybridMultilevel"/>
    <w:tmpl w:val="DD489E92"/>
    <w:lvl w:ilvl="0" w:tplc="51CC59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826554813">
    <w:abstractNumId w:val="81"/>
  </w:num>
  <w:num w:numId="2" w16cid:durableId="1082877896">
    <w:abstractNumId w:val="63"/>
  </w:num>
  <w:num w:numId="3" w16cid:durableId="1124738521">
    <w:abstractNumId w:val="8"/>
  </w:num>
  <w:num w:numId="4" w16cid:durableId="479427170">
    <w:abstractNumId w:val="74"/>
  </w:num>
  <w:num w:numId="5" w16cid:durableId="1354190896">
    <w:abstractNumId w:val="38"/>
  </w:num>
  <w:num w:numId="6" w16cid:durableId="287903676">
    <w:abstractNumId w:val="12"/>
  </w:num>
  <w:num w:numId="7" w16cid:durableId="1526989798">
    <w:abstractNumId w:val="43"/>
  </w:num>
  <w:num w:numId="8" w16cid:durableId="757167668">
    <w:abstractNumId w:val="50"/>
  </w:num>
  <w:num w:numId="9" w16cid:durableId="62486453">
    <w:abstractNumId w:val="0"/>
  </w:num>
  <w:num w:numId="10" w16cid:durableId="714548202">
    <w:abstractNumId w:val="58"/>
  </w:num>
  <w:num w:numId="11" w16cid:durableId="2082559106">
    <w:abstractNumId w:val="78"/>
  </w:num>
  <w:num w:numId="12" w16cid:durableId="1164393688">
    <w:abstractNumId w:val="77"/>
  </w:num>
  <w:num w:numId="13" w16cid:durableId="2049835098">
    <w:abstractNumId w:val="86"/>
  </w:num>
  <w:num w:numId="14" w16cid:durableId="638995933">
    <w:abstractNumId w:val="7"/>
  </w:num>
  <w:num w:numId="15" w16cid:durableId="1402603711">
    <w:abstractNumId w:val="80"/>
  </w:num>
  <w:num w:numId="16" w16cid:durableId="1223515935">
    <w:abstractNumId w:val="59"/>
  </w:num>
  <w:num w:numId="17" w16cid:durableId="1967392891">
    <w:abstractNumId w:val="76"/>
  </w:num>
  <w:num w:numId="18" w16cid:durableId="177427422">
    <w:abstractNumId w:val="57"/>
  </w:num>
  <w:num w:numId="19" w16cid:durableId="636953860">
    <w:abstractNumId w:val="71"/>
  </w:num>
  <w:num w:numId="20" w16cid:durableId="1299070287">
    <w:abstractNumId w:val="75"/>
  </w:num>
  <w:num w:numId="21" w16cid:durableId="1206059060">
    <w:abstractNumId w:val="69"/>
  </w:num>
  <w:num w:numId="22" w16cid:durableId="2039234517">
    <w:abstractNumId w:val="27"/>
  </w:num>
  <w:num w:numId="23" w16cid:durableId="240021203">
    <w:abstractNumId w:val="9"/>
  </w:num>
  <w:num w:numId="24" w16cid:durableId="1998805946">
    <w:abstractNumId w:val="68"/>
  </w:num>
  <w:num w:numId="25" w16cid:durableId="897741419">
    <w:abstractNumId w:val="22"/>
  </w:num>
  <w:num w:numId="26" w16cid:durableId="1414007315">
    <w:abstractNumId w:val="42"/>
  </w:num>
  <w:num w:numId="27" w16cid:durableId="533543132">
    <w:abstractNumId w:val="34"/>
  </w:num>
  <w:num w:numId="28" w16cid:durableId="103354397">
    <w:abstractNumId w:val="19"/>
  </w:num>
  <w:num w:numId="29" w16cid:durableId="1631403839">
    <w:abstractNumId w:val="44"/>
  </w:num>
  <w:num w:numId="30" w16cid:durableId="319580311">
    <w:abstractNumId w:val="28"/>
  </w:num>
  <w:num w:numId="31" w16cid:durableId="1004625294">
    <w:abstractNumId w:val="5"/>
  </w:num>
  <w:num w:numId="32" w16cid:durableId="1666283506">
    <w:abstractNumId w:val="30"/>
  </w:num>
  <w:num w:numId="33" w16cid:durableId="1664777682">
    <w:abstractNumId w:val="14"/>
  </w:num>
  <w:num w:numId="34" w16cid:durableId="778187688">
    <w:abstractNumId w:val="56"/>
  </w:num>
  <w:num w:numId="35" w16cid:durableId="1788618274">
    <w:abstractNumId w:val="6"/>
  </w:num>
  <w:num w:numId="36" w16cid:durableId="236401053">
    <w:abstractNumId w:val="51"/>
  </w:num>
  <w:num w:numId="37" w16cid:durableId="563025211">
    <w:abstractNumId w:val="70"/>
  </w:num>
  <w:num w:numId="38" w16cid:durableId="627509977">
    <w:abstractNumId w:val="48"/>
  </w:num>
  <w:num w:numId="39" w16cid:durableId="1527060830">
    <w:abstractNumId w:val="49"/>
  </w:num>
  <w:num w:numId="40" w16cid:durableId="1384282971">
    <w:abstractNumId w:val="73"/>
  </w:num>
  <w:num w:numId="41" w16cid:durableId="428503529">
    <w:abstractNumId w:val="13"/>
  </w:num>
  <w:num w:numId="42" w16cid:durableId="1201820038">
    <w:abstractNumId w:val="24"/>
  </w:num>
  <w:num w:numId="43" w16cid:durableId="1062606097">
    <w:abstractNumId w:val="82"/>
  </w:num>
  <w:num w:numId="44" w16cid:durableId="1736852842">
    <w:abstractNumId w:val="60"/>
  </w:num>
  <w:num w:numId="45" w16cid:durableId="818887488">
    <w:abstractNumId w:val="41"/>
  </w:num>
  <w:num w:numId="46" w16cid:durableId="1058211724">
    <w:abstractNumId w:val="35"/>
  </w:num>
  <w:num w:numId="47" w16cid:durableId="722800774">
    <w:abstractNumId w:val="45"/>
  </w:num>
  <w:num w:numId="48" w16cid:durableId="670185549">
    <w:abstractNumId w:val="2"/>
  </w:num>
  <w:num w:numId="49" w16cid:durableId="774635976">
    <w:abstractNumId w:val="15"/>
  </w:num>
  <w:num w:numId="50" w16cid:durableId="162598643">
    <w:abstractNumId w:val="20"/>
  </w:num>
  <w:num w:numId="51" w16cid:durableId="905916115">
    <w:abstractNumId w:val="37"/>
  </w:num>
  <w:num w:numId="52" w16cid:durableId="2110546136">
    <w:abstractNumId w:val="67"/>
  </w:num>
  <w:num w:numId="53" w16cid:durableId="2136755883">
    <w:abstractNumId w:val="55"/>
  </w:num>
  <w:num w:numId="54" w16cid:durableId="1216703276">
    <w:abstractNumId w:val="36"/>
  </w:num>
  <w:num w:numId="55" w16cid:durableId="871768882">
    <w:abstractNumId w:val="4"/>
  </w:num>
  <w:num w:numId="56" w16cid:durableId="1979066948">
    <w:abstractNumId w:val="72"/>
  </w:num>
  <w:num w:numId="57" w16cid:durableId="550846628">
    <w:abstractNumId w:val="33"/>
  </w:num>
  <w:num w:numId="58" w16cid:durableId="141314859">
    <w:abstractNumId w:val="87"/>
  </w:num>
  <w:num w:numId="59" w16cid:durableId="84963621">
    <w:abstractNumId w:val="62"/>
  </w:num>
  <w:num w:numId="60" w16cid:durableId="1753357046">
    <w:abstractNumId w:val="52"/>
  </w:num>
  <w:num w:numId="61" w16cid:durableId="232856650">
    <w:abstractNumId w:val="46"/>
  </w:num>
  <w:num w:numId="62" w16cid:durableId="2000649081">
    <w:abstractNumId w:val="61"/>
  </w:num>
  <w:num w:numId="63" w16cid:durableId="903100739">
    <w:abstractNumId w:val="32"/>
  </w:num>
  <w:num w:numId="64" w16cid:durableId="279650921">
    <w:abstractNumId w:val="26"/>
  </w:num>
  <w:num w:numId="65" w16cid:durableId="1299845594">
    <w:abstractNumId w:val="18"/>
  </w:num>
  <w:num w:numId="66" w16cid:durableId="188645045">
    <w:abstractNumId w:val="23"/>
  </w:num>
  <w:num w:numId="67" w16cid:durableId="671757189">
    <w:abstractNumId w:val="84"/>
  </w:num>
  <w:num w:numId="68" w16cid:durableId="972173032">
    <w:abstractNumId w:val="11"/>
  </w:num>
  <w:num w:numId="69" w16cid:durableId="699941649">
    <w:abstractNumId w:val="79"/>
  </w:num>
  <w:num w:numId="70" w16cid:durableId="517889894">
    <w:abstractNumId w:val="53"/>
  </w:num>
  <w:num w:numId="71" w16cid:durableId="331878150">
    <w:abstractNumId w:val="29"/>
  </w:num>
  <w:num w:numId="72" w16cid:durableId="37701895">
    <w:abstractNumId w:val="40"/>
  </w:num>
  <w:num w:numId="73" w16cid:durableId="1538155246">
    <w:abstractNumId w:val="83"/>
  </w:num>
  <w:num w:numId="74" w16cid:durableId="249972878">
    <w:abstractNumId w:val="16"/>
  </w:num>
  <w:num w:numId="75" w16cid:durableId="1064065845">
    <w:abstractNumId w:val="54"/>
  </w:num>
  <w:num w:numId="76" w16cid:durableId="1212308807">
    <w:abstractNumId w:val="10"/>
  </w:num>
  <w:num w:numId="77" w16cid:durableId="883181155">
    <w:abstractNumId w:val="21"/>
  </w:num>
  <w:num w:numId="78" w16cid:durableId="135146888">
    <w:abstractNumId w:val="3"/>
  </w:num>
  <w:num w:numId="79" w16cid:durableId="1931426054">
    <w:abstractNumId w:val="25"/>
  </w:num>
  <w:num w:numId="80" w16cid:durableId="1661347460">
    <w:abstractNumId w:val="85"/>
  </w:num>
  <w:num w:numId="81" w16cid:durableId="1492722096">
    <w:abstractNumId w:val="64"/>
  </w:num>
  <w:num w:numId="82" w16cid:durableId="303974193">
    <w:abstractNumId w:val="47"/>
  </w:num>
  <w:num w:numId="83" w16cid:durableId="1581208208">
    <w:abstractNumId w:val="31"/>
  </w:num>
  <w:num w:numId="84" w16cid:durableId="1373729937">
    <w:abstractNumId w:val="39"/>
  </w:num>
  <w:num w:numId="85" w16cid:durableId="1055930331">
    <w:abstractNumId w:val="1"/>
  </w:num>
  <w:num w:numId="86" w16cid:durableId="1417440665">
    <w:abstractNumId w:val="65"/>
  </w:num>
  <w:num w:numId="87" w16cid:durableId="1442188033">
    <w:abstractNumId w:val="66"/>
  </w:num>
  <w:num w:numId="88" w16cid:durableId="359673165">
    <w:abstractNumId w:val="17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LIwMDAzMDezNDNQ0lEKTi0uzszPAykwNK4FAO3VbsktAAAA"/>
  </w:docVars>
  <w:rsids>
    <w:rsidRoot w:val="00623932"/>
    <w:rsid w:val="00003180"/>
    <w:rsid w:val="00010203"/>
    <w:rsid w:val="00032290"/>
    <w:rsid w:val="000346CE"/>
    <w:rsid w:val="00040911"/>
    <w:rsid w:val="00045D07"/>
    <w:rsid w:val="000462B0"/>
    <w:rsid w:val="000520D9"/>
    <w:rsid w:val="000661AE"/>
    <w:rsid w:val="000801BF"/>
    <w:rsid w:val="000A6E38"/>
    <w:rsid w:val="000C3CBE"/>
    <w:rsid w:val="000C60D5"/>
    <w:rsid w:val="000C6FDB"/>
    <w:rsid w:val="000D3105"/>
    <w:rsid w:val="000E3CC3"/>
    <w:rsid w:val="000E498D"/>
    <w:rsid w:val="000E4DAD"/>
    <w:rsid w:val="000F1B0F"/>
    <w:rsid w:val="0010166F"/>
    <w:rsid w:val="0010555A"/>
    <w:rsid w:val="0011287B"/>
    <w:rsid w:val="00123728"/>
    <w:rsid w:val="00125F29"/>
    <w:rsid w:val="001270E8"/>
    <w:rsid w:val="00137ABF"/>
    <w:rsid w:val="00157A5B"/>
    <w:rsid w:val="001A075B"/>
    <w:rsid w:val="001B0B32"/>
    <w:rsid w:val="001B3ACF"/>
    <w:rsid w:val="001B4614"/>
    <w:rsid w:val="001B6C2D"/>
    <w:rsid w:val="001D48A7"/>
    <w:rsid w:val="001F4346"/>
    <w:rsid w:val="00224B32"/>
    <w:rsid w:val="002441B6"/>
    <w:rsid w:val="00252635"/>
    <w:rsid w:val="002544AA"/>
    <w:rsid w:val="0025568A"/>
    <w:rsid w:val="0027696A"/>
    <w:rsid w:val="00277DE9"/>
    <w:rsid w:val="002905A5"/>
    <w:rsid w:val="0029441F"/>
    <w:rsid w:val="0029659C"/>
    <w:rsid w:val="002B57DE"/>
    <w:rsid w:val="002D510E"/>
    <w:rsid w:val="002E7DE1"/>
    <w:rsid w:val="002F18D7"/>
    <w:rsid w:val="002F5619"/>
    <w:rsid w:val="00305893"/>
    <w:rsid w:val="00306790"/>
    <w:rsid w:val="003120F0"/>
    <w:rsid w:val="0034515A"/>
    <w:rsid w:val="00355421"/>
    <w:rsid w:val="00363834"/>
    <w:rsid w:val="00364EFD"/>
    <w:rsid w:val="0036759E"/>
    <w:rsid w:val="00371BDD"/>
    <w:rsid w:val="00376B2E"/>
    <w:rsid w:val="00383972"/>
    <w:rsid w:val="00395615"/>
    <w:rsid w:val="003A4366"/>
    <w:rsid w:val="003A476B"/>
    <w:rsid w:val="003B7918"/>
    <w:rsid w:val="003B7A35"/>
    <w:rsid w:val="003C2278"/>
    <w:rsid w:val="003D2903"/>
    <w:rsid w:val="003D4AE7"/>
    <w:rsid w:val="003E080B"/>
    <w:rsid w:val="004040F8"/>
    <w:rsid w:val="0040799F"/>
    <w:rsid w:val="00416536"/>
    <w:rsid w:val="00453892"/>
    <w:rsid w:val="00454356"/>
    <w:rsid w:val="0046093C"/>
    <w:rsid w:val="00464FC7"/>
    <w:rsid w:val="00465284"/>
    <w:rsid w:val="0047755F"/>
    <w:rsid w:val="004A4690"/>
    <w:rsid w:val="004A6B20"/>
    <w:rsid w:val="004B1E19"/>
    <w:rsid w:val="004C159C"/>
    <w:rsid w:val="004C5213"/>
    <w:rsid w:val="004C5F48"/>
    <w:rsid w:val="004D76EC"/>
    <w:rsid w:val="005040E8"/>
    <w:rsid w:val="00510255"/>
    <w:rsid w:val="005138EE"/>
    <w:rsid w:val="00525DEE"/>
    <w:rsid w:val="00527DBE"/>
    <w:rsid w:val="00530FD1"/>
    <w:rsid w:val="00534024"/>
    <w:rsid w:val="00552B5B"/>
    <w:rsid w:val="0056682E"/>
    <w:rsid w:val="00577926"/>
    <w:rsid w:val="00587540"/>
    <w:rsid w:val="00587C5B"/>
    <w:rsid w:val="005906BC"/>
    <w:rsid w:val="00592560"/>
    <w:rsid w:val="005C31E8"/>
    <w:rsid w:val="005C7B8F"/>
    <w:rsid w:val="005D1231"/>
    <w:rsid w:val="005D7F36"/>
    <w:rsid w:val="005E4CA1"/>
    <w:rsid w:val="005F1F7D"/>
    <w:rsid w:val="00605D3C"/>
    <w:rsid w:val="00607085"/>
    <w:rsid w:val="00607D76"/>
    <w:rsid w:val="00621435"/>
    <w:rsid w:val="00623932"/>
    <w:rsid w:val="006241E7"/>
    <w:rsid w:val="00630951"/>
    <w:rsid w:val="0065040D"/>
    <w:rsid w:val="00660348"/>
    <w:rsid w:val="00662476"/>
    <w:rsid w:val="00674494"/>
    <w:rsid w:val="00675554"/>
    <w:rsid w:val="00676696"/>
    <w:rsid w:val="00692236"/>
    <w:rsid w:val="006A3A64"/>
    <w:rsid w:val="006B35CB"/>
    <w:rsid w:val="006B6249"/>
    <w:rsid w:val="006B66B4"/>
    <w:rsid w:val="006D579D"/>
    <w:rsid w:val="006E34E7"/>
    <w:rsid w:val="006E5698"/>
    <w:rsid w:val="006F69EB"/>
    <w:rsid w:val="006F6F66"/>
    <w:rsid w:val="00701476"/>
    <w:rsid w:val="00702D00"/>
    <w:rsid w:val="00714B55"/>
    <w:rsid w:val="00716207"/>
    <w:rsid w:val="0072131B"/>
    <w:rsid w:val="00740595"/>
    <w:rsid w:val="00744C4A"/>
    <w:rsid w:val="00771522"/>
    <w:rsid w:val="00783BFB"/>
    <w:rsid w:val="00792CE7"/>
    <w:rsid w:val="007B7709"/>
    <w:rsid w:val="007D0B1A"/>
    <w:rsid w:val="007D0D6F"/>
    <w:rsid w:val="007D6CA2"/>
    <w:rsid w:val="007E1857"/>
    <w:rsid w:val="007E28E0"/>
    <w:rsid w:val="00810796"/>
    <w:rsid w:val="00815178"/>
    <w:rsid w:val="00817779"/>
    <w:rsid w:val="00836F09"/>
    <w:rsid w:val="00842007"/>
    <w:rsid w:val="00846F8C"/>
    <w:rsid w:val="00847DD6"/>
    <w:rsid w:val="00852521"/>
    <w:rsid w:val="00863E7A"/>
    <w:rsid w:val="00880434"/>
    <w:rsid w:val="008A2FE3"/>
    <w:rsid w:val="008B7474"/>
    <w:rsid w:val="008C5E7E"/>
    <w:rsid w:val="008E7423"/>
    <w:rsid w:val="009444BC"/>
    <w:rsid w:val="00944EDC"/>
    <w:rsid w:val="00956671"/>
    <w:rsid w:val="00956AE7"/>
    <w:rsid w:val="00963028"/>
    <w:rsid w:val="00963230"/>
    <w:rsid w:val="0097464B"/>
    <w:rsid w:val="00983F8D"/>
    <w:rsid w:val="00991287"/>
    <w:rsid w:val="009A41D4"/>
    <w:rsid w:val="009A69C2"/>
    <w:rsid w:val="009B60BE"/>
    <w:rsid w:val="009C26AA"/>
    <w:rsid w:val="009C55C9"/>
    <w:rsid w:val="009D0DDE"/>
    <w:rsid w:val="009D3FA7"/>
    <w:rsid w:val="009E49B7"/>
    <w:rsid w:val="009E591D"/>
    <w:rsid w:val="009F3965"/>
    <w:rsid w:val="009F4667"/>
    <w:rsid w:val="00A25F67"/>
    <w:rsid w:val="00A427C7"/>
    <w:rsid w:val="00A74406"/>
    <w:rsid w:val="00A87908"/>
    <w:rsid w:val="00A917EE"/>
    <w:rsid w:val="00A91988"/>
    <w:rsid w:val="00AA0B55"/>
    <w:rsid w:val="00AA6A0C"/>
    <w:rsid w:val="00AA6E00"/>
    <w:rsid w:val="00AA6FEE"/>
    <w:rsid w:val="00AB63DB"/>
    <w:rsid w:val="00AC4185"/>
    <w:rsid w:val="00AD020F"/>
    <w:rsid w:val="00AD5AAD"/>
    <w:rsid w:val="00B15F61"/>
    <w:rsid w:val="00B16EF0"/>
    <w:rsid w:val="00B2051B"/>
    <w:rsid w:val="00B2271B"/>
    <w:rsid w:val="00B2637B"/>
    <w:rsid w:val="00B3459A"/>
    <w:rsid w:val="00B70B87"/>
    <w:rsid w:val="00B72085"/>
    <w:rsid w:val="00B7567A"/>
    <w:rsid w:val="00B76CB8"/>
    <w:rsid w:val="00B858EE"/>
    <w:rsid w:val="00B901D2"/>
    <w:rsid w:val="00B92A17"/>
    <w:rsid w:val="00B92D7F"/>
    <w:rsid w:val="00BC606B"/>
    <w:rsid w:val="00BD1DAA"/>
    <w:rsid w:val="00BF011C"/>
    <w:rsid w:val="00BF74B5"/>
    <w:rsid w:val="00C014D9"/>
    <w:rsid w:val="00C17941"/>
    <w:rsid w:val="00C2312C"/>
    <w:rsid w:val="00C259D8"/>
    <w:rsid w:val="00C32500"/>
    <w:rsid w:val="00C327E3"/>
    <w:rsid w:val="00C53CEA"/>
    <w:rsid w:val="00C61D3E"/>
    <w:rsid w:val="00C63832"/>
    <w:rsid w:val="00C924B2"/>
    <w:rsid w:val="00C92B92"/>
    <w:rsid w:val="00C969F2"/>
    <w:rsid w:val="00CA3512"/>
    <w:rsid w:val="00CB0C07"/>
    <w:rsid w:val="00CB6FDE"/>
    <w:rsid w:val="00CC3B62"/>
    <w:rsid w:val="00CE0253"/>
    <w:rsid w:val="00CE0F77"/>
    <w:rsid w:val="00CE3FE1"/>
    <w:rsid w:val="00CE7499"/>
    <w:rsid w:val="00CF1049"/>
    <w:rsid w:val="00D03D1D"/>
    <w:rsid w:val="00D15CCB"/>
    <w:rsid w:val="00D21AAA"/>
    <w:rsid w:val="00D24A34"/>
    <w:rsid w:val="00D32BD0"/>
    <w:rsid w:val="00D34CC9"/>
    <w:rsid w:val="00D3577C"/>
    <w:rsid w:val="00D459C5"/>
    <w:rsid w:val="00D561F4"/>
    <w:rsid w:val="00D72E6F"/>
    <w:rsid w:val="00D80B9D"/>
    <w:rsid w:val="00D90599"/>
    <w:rsid w:val="00DC7B8C"/>
    <w:rsid w:val="00DD26C8"/>
    <w:rsid w:val="00DE0ADD"/>
    <w:rsid w:val="00DF5246"/>
    <w:rsid w:val="00E0068C"/>
    <w:rsid w:val="00E00A77"/>
    <w:rsid w:val="00E010F9"/>
    <w:rsid w:val="00E01842"/>
    <w:rsid w:val="00E03C41"/>
    <w:rsid w:val="00E049B0"/>
    <w:rsid w:val="00E221B5"/>
    <w:rsid w:val="00E34F24"/>
    <w:rsid w:val="00E503AC"/>
    <w:rsid w:val="00E51AB1"/>
    <w:rsid w:val="00E7360D"/>
    <w:rsid w:val="00E73CA3"/>
    <w:rsid w:val="00E74342"/>
    <w:rsid w:val="00E74394"/>
    <w:rsid w:val="00E77BE8"/>
    <w:rsid w:val="00E82116"/>
    <w:rsid w:val="00E857D1"/>
    <w:rsid w:val="00E977FD"/>
    <w:rsid w:val="00EB411F"/>
    <w:rsid w:val="00EC28A6"/>
    <w:rsid w:val="00ED307D"/>
    <w:rsid w:val="00ED4851"/>
    <w:rsid w:val="00EF5E79"/>
    <w:rsid w:val="00F07578"/>
    <w:rsid w:val="00F104CA"/>
    <w:rsid w:val="00F11D32"/>
    <w:rsid w:val="00F12ABB"/>
    <w:rsid w:val="00F13D90"/>
    <w:rsid w:val="00F46DC2"/>
    <w:rsid w:val="00F550B4"/>
    <w:rsid w:val="00F62256"/>
    <w:rsid w:val="00F675B8"/>
    <w:rsid w:val="00F702E6"/>
    <w:rsid w:val="00F71201"/>
    <w:rsid w:val="00F75132"/>
    <w:rsid w:val="00F93D6E"/>
    <w:rsid w:val="00FA0C57"/>
    <w:rsid w:val="00FA65B8"/>
    <w:rsid w:val="00FB3F28"/>
    <w:rsid w:val="00FC66ED"/>
    <w:rsid w:val="00FD0BFD"/>
    <w:rsid w:val="00FD5885"/>
    <w:rsid w:val="00FE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12C16F"/>
  <w15:chartTrackingRefBased/>
  <w15:docId w15:val="{D6FCEE01-1BBE-466B-85EA-62D11B6C7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932"/>
    <w:pPr>
      <w:ind w:left="432" w:hanging="432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uiPriority w:val="1"/>
    <w:qFormat/>
    <w:rsid w:val="00623932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uiPriority w:val="1"/>
    <w:qFormat/>
    <w:rsid w:val="00623932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uiPriority w:val="1"/>
    <w:qFormat/>
    <w:rsid w:val="0062393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23932"/>
    <w:rPr>
      <w:spacing w:val="-3"/>
      <w:sz w:val="20"/>
      <w:szCs w:val="20"/>
    </w:rPr>
  </w:style>
  <w:style w:type="paragraph" w:styleId="BodyTextIndent">
    <w:name w:val="Body Text Indent"/>
    <w:basedOn w:val="Normal"/>
    <w:rsid w:val="00623932"/>
    <w:pPr>
      <w:ind w:left="720"/>
    </w:pPr>
    <w:rPr>
      <w:b/>
      <w:bCs/>
      <w:spacing w:val="-3"/>
      <w:sz w:val="20"/>
      <w:szCs w:val="20"/>
    </w:rPr>
  </w:style>
  <w:style w:type="paragraph" w:styleId="Header">
    <w:name w:val="header"/>
    <w:basedOn w:val="Normal"/>
    <w:link w:val="HeaderChar"/>
    <w:uiPriority w:val="99"/>
    <w:rsid w:val="00623932"/>
    <w:pPr>
      <w:tabs>
        <w:tab w:val="center" w:pos="4320"/>
        <w:tab w:val="right" w:pos="8640"/>
      </w:tabs>
    </w:pPr>
  </w:style>
  <w:style w:type="character" w:styleId="Hyperlink">
    <w:name w:val="Hyperlink"/>
    <w:rsid w:val="00623932"/>
    <w:rPr>
      <w:color w:val="0000FF"/>
      <w:u w:val="single"/>
    </w:rPr>
  </w:style>
  <w:style w:type="paragraph" w:customStyle="1" w:styleId="p10">
    <w:name w:val="p10"/>
    <w:basedOn w:val="Normal"/>
    <w:rsid w:val="00623932"/>
    <w:pPr>
      <w:widowControl w:val="0"/>
      <w:tabs>
        <w:tab w:val="left" w:pos="1540"/>
      </w:tabs>
      <w:autoSpaceDE w:val="0"/>
      <w:autoSpaceDN w:val="0"/>
      <w:adjustRightInd w:val="0"/>
      <w:spacing w:line="240" w:lineRule="atLeast"/>
      <w:ind w:left="100"/>
    </w:pPr>
    <w:rPr>
      <w:rFonts w:ascii="Times New Roman" w:hAnsi="Times New Roman"/>
      <w:sz w:val="20"/>
    </w:rPr>
  </w:style>
  <w:style w:type="paragraph" w:customStyle="1" w:styleId="p11">
    <w:name w:val="p11"/>
    <w:basedOn w:val="Normal"/>
    <w:rsid w:val="00623932"/>
    <w:pPr>
      <w:widowControl w:val="0"/>
      <w:tabs>
        <w:tab w:val="left" w:pos="1020"/>
      </w:tabs>
      <w:autoSpaceDE w:val="0"/>
      <w:autoSpaceDN w:val="0"/>
      <w:adjustRightInd w:val="0"/>
      <w:spacing w:line="200" w:lineRule="atLeast"/>
      <w:ind w:left="420"/>
    </w:pPr>
    <w:rPr>
      <w:rFonts w:ascii="Times New Roman" w:hAnsi="Times New Roman"/>
      <w:sz w:val="20"/>
    </w:rPr>
  </w:style>
  <w:style w:type="paragraph" w:customStyle="1" w:styleId="p12">
    <w:name w:val="p12"/>
    <w:basedOn w:val="Normal"/>
    <w:rsid w:val="00623932"/>
    <w:pPr>
      <w:widowControl w:val="0"/>
      <w:tabs>
        <w:tab w:val="left" w:pos="1040"/>
      </w:tabs>
      <w:autoSpaceDE w:val="0"/>
      <w:autoSpaceDN w:val="0"/>
      <w:adjustRightInd w:val="0"/>
      <w:spacing w:line="220" w:lineRule="atLeast"/>
      <w:ind w:left="400"/>
    </w:pPr>
    <w:rPr>
      <w:rFonts w:ascii="Times New Roman" w:hAnsi="Times New Roman"/>
      <w:sz w:val="20"/>
    </w:rPr>
  </w:style>
  <w:style w:type="paragraph" w:customStyle="1" w:styleId="p13">
    <w:name w:val="p13"/>
    <w:basedOn w:val="Normal"/>
    <w:rsid w:val="00623932"/>
    <w:pPr>
      <w:widowControl w:val="0"/>
      <w:tabs>
        <w:tab w:val="left" w:pos="1200"/>
      </w:tabs>
      <w:autoSpaceDE w:val="0"/>
      <w:autoSpaceDN w:val="0"/>
      <w:adjustRightInd w:val="0"/>
      <w:spacing w:line="240" w:lineRule="atLeast"/>
      <w:ind w:left="288" w:hanging="144"/>
    </w:pPr>
    <w:rPr>
      <w:rFonts w:ascii="Times New Roman" w:hAnsi="Times New Roman"/>
      <w:sz w:val="20"/>
    </w:rPr>
  </w:style>
  <w:style w:type="paragraph" w:customStyle="1" w:styleId="p14">
    <w:name w:val="p14"/>
    <w:basedOn w:val="Normal"/>
    <w:rsid w:val="00623932"/>
    <w:pPr>
      <w:widowControl w:val="0"/>
      <w:tabs>
        <w:tab w:val="left" w:pos="1180"/>
      </w:tabs>
      <w:autoSpaceDE w:val="0"/>
      <w:autoSpaceDN w:val="0"/>
      <w:adjustRightInd w:val="0"/>
      <w:spacing w:line="240" w:lineRule="atLeast"/>
      <w:ind w:left="288" w:hanging="144"/>
    </w:pPr>
    <w:rPr>
      <w:rFonts w:ascii="Times New Roman" w:hAnsi="Times New Roman"/>
      <w:sz w:val="20"/>
    </w:rPr>
  </w:style>
  <w:style w:type="paragraph" w:customStyle="1" w:styleId="p16">
    <w:name w:val="p16"/>
    <w:basedOn w:val="Normal"/>
    <w:rsid w:val="00623932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jc w:val="both"/>
    </w:pPr>
    <w:rPr>
      <w:rFonts w:ascii="Times New Roman" w:hAnsi="Times New Roman"/>
      <w:sz w:val="20"/>
    </w:rPr>
  </w:style>
  <w:style w:type="paragraph" w:customStyle="1" w:styleId="t17">
    <w:name w:val="t17"/>
    <w:basedOn w:val="Normal"/>
    <w:rsid w:val="00623932"/>
    <w:pPr>
      <w:widowControl w:val="0"/>
      <w:autoSpaceDE w:val="0"/>
      <w:autoSpaceDN w:val="0"/>
      <w:adjustRightInd w:val="0"/>
      <w:spacing w:line="300" w:lineRule="atLeast"/>
    </w:pPr>
    <w:rPr>
      <w:rFonts w:ascii="Times New Roman" w:hAnsi="Times New Roman"/>
      <w:sz w:val="20"/>
    </w:rPr>
  </w:style>
  <w:style w:type="character" w:customStyle="1" w:styleId="goohl0">
    <w:name w:val="goohl0"/>
    <w:basedOn w:val="DefaultParagraphFont"/>
    <w:rsid w:val="00623932"/>
  </w:style>
  <w:style w:type="character" w:customStyle="1" w:styleId="goohl1">
    <w:name w:val="goohl1"/>
    <w:basedOn w:val="DefaultParagraphFont"/>
    <w:rsid w:val="00623932"/>
  </w:style>
  <w:style w:type="character" w:customStyle="1" w:styleId="goohl2">
    <w:name w:val="goohl2"/>
    <w:basedOn w:val="DefaultParagraphFont"/>
    <w:rsid w:val="00623932"/>
  </w:style>
  <w:style w:type="character" w:customStyle="1" w:styleId="goohl3">
    <w:name w:val="goohl3"/>
    <w:basedOn w:val="DefaultParagraphFont"/>
    <w:rsid w:val="00623932"/>
  </w:style>
  <w:style w:type="table" w:styleId="TableGrid">
    <w:name w:val="Table Grid"/>
    <w:basedOn w:val="TableNormal"/>
    <w:rsid w:val="00623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01476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5138EE"/>
    <w:pPr>
      <w:spacing w:before="100" w:beforeAutospacing="1" w:after="100" w:afterAutospacing="1" w:line="260" w:lineRule="atLeast"/>
    </w:pPr>
    <w:rPr>
      <w:rFonts w:ascii="Verdana" w:hAnsi="Verdana"/>
      <w:sz w:val="20"/>
      <w:szCs w:val="20"/>
    </w:rPr>
  </w:style>
  <w:style w:type="paragraph" w:customStyle="1" w:styleId="small">
    <w:name w:val="small"/>
    <w:basedOn w:val="Normal"/>
    <w:rsid w:val="005138EE"/>
    <w:pPr>
      <w:spacing w:before="100" w:beforeAutospacing="1" w:after="100" w:afterAutospacing="1" w:line="260" w:lineRule="atLeast"/>
    </w:pPr>
    <w:rPr>
      <w:rFonts w:ascii="Verdana" w:hAnsi="Verdana"/>
      <w:sz w:val="16"/>
      <w:szCs w:val="16"/>
    </w:rPr>
  </w:style>
  <w:style w:type="character" w:styleId="Emphasis">
    <w:name w:val="Emphasis"/>
    <w:qFormat/>
    <w:rsid w:val="005138EE"/>
    <w:rPr>
      <w:i/>
      <w:iCs/>
    </w:rPr>
  </w:style>
  <w:style w:type="character" w:styleId="PageNumber">
    <w:name w:val="page number"/>
    <w:basedOn w:val="DefaultParagraphFont"/>
    <w:rsid w:val="001A075B"/>
  </w:style>
  <w:style w:type="paragraph" w:styleId="BalloonText">
    <w:name w:val="Balloon Text"/>
    <w:basedOn w:val="Normal"/>
    <w:link w:val="BalloonTextChar"/>
    <w:uiPriority w:val="99"/>
    <w:semiHidden/>
    <w:unhideWhenUsed/>
    <w:rsid w:val="00F075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0757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7755F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AA0B55"/>
    <w:pPr>
      <w:widowControl w:val="0"/>
      <w:autoSpaceDE w:val="0"/>
      <w:autoSpaceDN w:val="0"/>
      <w:spacing w:line="160" w:lineRule="exact"/>
      <w:ind w:left="460" w:hanging="104"/>
    </w:pPr>
    <w:rPr>
      <w:rFonts w:ascii="Calibri" w:eastAsia="Calibri" w:hAnsi="Calibri" w:cs="Calibri"/>
      <w:szCs w:val="22"/>
    </w:rPr>
  </w:style>
  <w:style w:type="paragraph" w:customStyle="1" w:styleId="TableParagraph">
    <w:name w:val="Table Paragraph"/>
    <w:basedOn w:val="Normal"/>
    <w:uiPriority w:val="1"/>
    <w:qFormat/>
    <w:rsid w:val="00AA0B55"/>
    <w:pPr>
      <w:widowControl w:val="0"/>
      <w:autoSpaceDE w:val="0"/>
      <w:autoSpaceDN w:val="0"/>
      <w:spacing w:before="70"/>
      <w:ind w:left="197"/>
    </w:pPr>
    <w:rPr>
      <w:rFonts w:ascii="Calibri" w:eastAsia="Calibri" w:hAnsi="Calibri" w:cs="Calibri"/>
      <w:szCs w:val="22"/>
    </w:rPr>
  </w:style>
  <w:style w:type="character" w:customStyle="1" w:styleId="HeaderChar">
    <w:name w:val="Header Char"/>
    <w:link w:val="Header"/>
    <w:uiPriority w:val="99"/>
    <w:rsid w:val="00AA0B55"/>
    <w:rPr>
      <w:rFonts w:ascii="Arial" w:hAnsi="Arial"/>
      <w:sz w:val="22"/>
      <w:szCs w:val="24"/>
    </w:rPr>
  </w:style>
  <w:style w:type="paragraph" w:styleId="Title">
    <w:name w:val="Title"/>
    <w:basedOn w:val="Normal"/>
    <w:next w:val="Normal"/>
    <w:link w:val="TitleChar"/>
    <w:qFormat/>
    <w:rsid w:val="00676696"/>
    <w:pPr>
      <w:spacing w:after="60"/>
      <w:ind w:left="0" w:firstLine="0"/>
      <w:jc w:val="center"/>
      <w:outlineLvl w:val="0"/>
    </w:pPr>
    <w:rPr>
      <w:rFonts w:ascii="Calibri" w:hAnsi="Calibri"/>
      <w:b/>
      <w:bCs/>
      <w:kern w:val="28"/>
      <w:sz w:val="40"/>
      <w:szCs w:val="32"/>
    </w:rPr>
  </w:style>
  <w:style w:type="character" w:customStyle="1" w:styleId="TitleChar">
    <w:name w:val="Title Char"/>
    <w:link w:val="Title"/>
    <w:rsid w:val="00676696"/>
    <w:rPr>
      <w:rFonts w:ascii="Calibri" w:hAnsi="Calibri"/>
      <w:b/>
      <w:bCs/>
      <w:kern w:val="28"/>
      <w:sz w:val="40"/>
      <w:szCs w:val="32"/>
    </w:rPr>
  </w:style>
  <w:style w:type="paragraph" w:customStyle="1" w:styleId="numberlist">
    <w:name w:val="number list"/>
    <w:basedOn w:val="Normal"/>
    <w:qFormat/>
    <w:rsid w:val="00676696"/>
    <w:pPr>
      <w:numPr>
        <w:numId w:val="66"/>
      </w:numPr>
      <w:tabs>
        <w:tab w:val="clear" w:pos="1080"/>
        <w:tab w:val="num" w:pos="360"/>
      </w:tabs>
      <w:spacing w:before="240" w:after="120" w:line="220" w:lineRule="exact"/>
      <w:ind w:left="360"/>
    </w:pPr>
    <w:rPr>
      <w:rFonts w:ascii="Calibri" w:hAnsi="Calibri" w:cs="Arial"/>
      <w:szCs w:val="20"/>
    </w:rPr>
  </w:style>
  <w:style w:type="character" w:styleId="Strong">
    <w:name w:val="Strong"/>
    <w:qFormat/>
    <w:rsid w:val="00676696"/>
    <w:rPr>
      <w:b/>
      <w:bCs/>
    </w:rPr>
  </w:style>
  <w:style w:type="paragraph" w:customStyle="1" w:styleId="extrainfo">
    <w:name w:val="extrainfo"/>
    <w:basedOn w:val="Normal"/>
    <w:qFormat/>
    <w:rsid w:val="00676696"/>
    <w:pPr>
      <w:spacing w:after="120" w:line="220" w:lineRule="exact"/>
      <w:ind w:left="288" w:firstLine="0"/>
    </w:pPr>
    <w:rPr>
      <w:rFonts w:ascii="Calibri" w:hAnsi="Calibri"/>
      <w:i/>
      <w:color w:val="F0292F"/>
    </w:rPr>
  </w:style>
  <w:style w:type="paragraph" w:customStyle="1" w:styleId="Tabletext">
    <w:name w:val="Table text"/>
    <w:basedOn w:val="Normal"/>
    <w:qFormat/>
    <w:rsid w:val="00676696"/>
    <w:pPr>
      <w:spacing w:line="220" w:lineRule="exact"/>
      <w:ind w:left="0" w:firstLine="0"/>
    </w:pPr>
    <w:rPr>
      <w:rFonts w:ascii="Calibri" w:hAnsi="Calibri" w:cs="Arial"/>
      <w:szCs w:val="20"/>
    </w:rPr>
  </w:style>
  <w:style w:type="paragraph" w:customStyle="1" w:styleId="prescriplist">
    <w:name w:val="prescrip list"/>
    <w:basedOn w:val="ListParagraph"/>
    <w:qFormat/>
    <w:rsid w:val="00676696"/>
    <w:pPr>
      <w:widowControl/>
      <w:autoSpaceDE/>
      <w:autoSpaceDN/>
      <w:spacing w:before="120" w:after="120" w:line="220" w:lineRule="exact"/>
      <w:ind w:left="720" w:hanging="288"/>
    </w:pPr>
    <w:rPr>
      <w:rFonts w:eastAsia="Times New Roman" w:cs="Times New Roman"/>
      <w:szCs w:val="24"/>
    </w:rPr>
  </w:style>
  <w:style w:type="paragraph" w:customStyle="1" w:styleId="header2">
    <w:name w:val="header2"/>
    <w:basedOn w:val="Heading1"/>
    <w:qFormat/>
    <w:rsid w:val="00676696"/>
    <w:pPr>
      <w:spacing w:after="120"/>
      <w:ind w:left="0" w:firstLine="0"/>
    </w:pPr>
    <w:rPr>
      <w:rFonts w:ascii="Calibri" w:hAnsi="Calibri"/>
      <w:kern w:val="32"/>
      <w:sz w:val="24"/>
      <w:szCs w:val="32"/>
    </w:rPr>
  </w:style>
  <w:style w:type="paragraph" w:customStyle="1" w:styleId="Default">
    <w:name w:val="Default"/>
    <w:rsid w:val="006766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rsid w:val="00C92B92"/>
  </w:style>
  <w:style w:type="character" w:styleId="Mention">
    <w:name w:val="Mention"/>
    <w:uiPriority w:val="99"/>
    <w:semiHidden/>
    <w:unhideWhenUsed/>
    <w:rsid w:val="00E221B5"/>
    <w:rPr>
      <w:color w:val="2B579A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36759E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3675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annica.com/technology/artificial-intelligen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4F229EB9F1946B2ACCC617BB2062E" ma:contentTypeVersion="41" ma:contentTypeDescription="Create a new document." ma:contentTypeScope="" ma:versionID="3ae4a2d2a8abb547e27e20dc39937650">
  <xsd:schema xmlns:xsd="http://www.w3.org/2001/XMLSchema" xmlns:xs="http://www.w3.org/2001/XMLSchema" xmlns:p="http://schemas.microsoft.com/office/2006/metadata/properties" xmlns:ns2="5325790a-5e75-41f0-abc2-881d4f019070" xmlns:ns3="0939c813-8d89-4e2a-ae3b-5a762085bfa2" targetNamespace="http://schemas.microsoft.com/office/2006/metadata/properties" ma:root="true" ma:fieldsID="9b0686ac2a8d54ad7044d4cc6cea0777" ns2:_="" ns3:_="">
    <xsd:import namespace="5325790a-5e75-41f0-abc2-881d4f019070"/>
    <xsd:import namespace="0939c813-8d89-4e2a-ae3b-5a762085bfa2"/>
    <xsd:element name="properties">
      <xsd:complexType>
        <xsd:sequence>
          <xsd:element name="documentManagement">
            <xsd:complexType>
              <xsd:all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5790a-5e75-41f0-abc2-881d4f019070" elementFormDefault="qualified">
    <xsd:import namespace="http://schemas.microsoft.com/office/2006/documentManagement/types"/>
    <xsd:import namespace="http://schemas.microsoft.com/office/infopath/2007/PartnerControls"/>
    <xsd:element name="LastSharedByUser" ma:index="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9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b0dd1f1e-6cad-482f-8b09-fe79f805198a}" ma:internalName="TaxCatchAll" ma:readOnly="false" ma:showField="CatchAllData" ma:web="5325790a-5e75-41f0-abc2-881d4f0190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9c813-8d89-4e2a-ae3b-5a762085bf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daeb8f-4fd7-4976-a5ed-57f5d31744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5325790a-5e75-41f0-abc2-881d4f019070" xsi:nil="true"/>
    <LastSharedByTime xmlns="5325790a-5e75-41f0-abc2-881d4f019070" xsi:nil="true"/>
    <lcf76f155ced4ddcb4097134ff3c332f xmlns="0939c813-8d89-4e2a-ae3b-5a762085bfa2">
      <Terms xmlns="http://schemas.microsoft.com/office/infopath/2007/PartnerControls"/>
    </lcf76f155ced4ddcb4097134ff3c332f>
    <TaxCatchAll xmlns="5325790a-5e75-41f0-abc2-881d4f01907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7B88339-F13A-4309-8193-2301E70C4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25790a-5e75-41f0-abc2-881d4f019070"/>
    <ds:schemaRef ds:uri="0939c813-8d89-4e2a-ae3b-5a762085bf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83FB-C843-4F58-8C7E-6CAF9CE1109F}">
  <ds:schemaRefs>
    <ds:schemaRef ds:uri="http://schemas.microsoft.com/office/2006/metadata/properties"/>
    <ds:schemaRef ds:uri="http://schemas.microsoft.com/office/infopath/2007/PartnerControls"/>
    <ds:schemaRef ds:uri="5325790a-5e75-41f0-abc2-881d4f019070"/>
    <ds:schemaRef ds:uri="0939c813-8d89-4e2a-ae3b-5a762085bfa2"/>
  </ds:schemaRefs>
</ds:datastoreItem>
</file>

<file path=customXml/itemProps3.xml><?xml version="1.0" encoding="utf-8"?>
<ds:datastoreItem xmlns:ds="http://schemas.openxmlformats.org/officeDocument/2006/customXml" ds:itemID="{F6F8B60D-34F8-49C1-86E0-FD6CF7E787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668E48-60BB-482F-AE46-1CD8B12A6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601</Words>
  <Characters>3445</Characters>
  <Application>Microsoft Office Word</Application>
  <DocSecurity>0</DocSecurity>
  <Lines>10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luenza Vaccine Program</vt:lpstr>
    </vt:vector>
  </TitlesOfParts>
  <Company>Pathway Health Services, Inc</Company>
  <LinksUpToDate>false</LinksUpToDate>
  <CharactersWithSpaces>3995</CharactersWithSpaces>
  <SharedDoc>false</SharedDoc>
  <HLinks>
    <vt:vector size="30" baseType="variant">
      <vt:variant>
        <vt:i4>6291553</vt:i4>
      </vt:variant>
      <vt:variant>
        <vt:i4>12</vt:i4>
      </vt:variant>
      <vt:variant>
        <vt:i4>0</vt:i4>
      </vt:variant>
      <vt:variant>
        <vt:i4>5</vt:i4>
      </vt:variant>
      <vt:variant>
        <vt:lpwstr>https://www.cdc.gov/vaccines/vpd/pneumo/hcp/who-when-to-vaccinate.html</vt:lpwstr>
      </vt:variant>
      <vt:variant>
        <vt:lpwstr/>
      </vt:variant>
      <vt:variant>
        <vt:i4>1310748</vt:i4>
      </vt:variant>
      <vt:variant>
        <vt:i4>9</vt:i4>
      </vt:variant>
      <vt:variant>
        <vt:i4>0</vt:i4>
      </vt:variant>
      <vt:variant>
        <vt:i4>5</vt:i4>
      </vt:variant>
      <vt:variant>
        <vt:lpwstr>https://www.cdc.gov/vaccines/hcp/vis/vis-statements/pcv13.pdf</vt:lpwstr>
      </vt:variant>
      <vt:variant>
        <vt:lpwstr/>
      </vt:variant>
      <vt:variant>
        <vt:i4>3538991</vt:i4>
      </vt:variant>
      <vt:variant>
        <vt:i4>6</vt:i4>
      </vt:variant>
      <vt:variant>
        <vt:i4>0</vt:i4>
      </vt:variant>
      <vt:variant>
        <vt:i4>5</vt:i4>
      </vt:variant>
      <vt:variant>
        <vt:lpwstr>https://www.cdc.gov/vaccines/hcp/vis/vis-statements/ppv.pdf</vt:lpwstr>
      </vt:variant>
      <vt:variant>
        <vt:lpwstr/>
      </vt:variant>
      <vt:variant>
        <vt:i4>852036</vt:i4>
      </vt:variant>
      <vt:variant>
        <vt:i4>3</vt:i4>
      </vt:variant>
      <vt:variant>
        <vt:i4>0</vt:i4>
      </vt:variant>
      <vt:variant>
        <vt:i4>5</vt:i4>
      </vt:variant>
      <vt:variant>
        <vt:lpwstr>https://www.cdc.gov/vaccines/vpd/pneumo/hcp/recommendations.html</vt:lpwstr>
      </vt:variant>
      <vt:variant>
        <vt:lpwstr/>
      </vt:variant>
      <vt:variant>
        <vt:i4>7274547</vt:i4>
      </vt:variant>
      <vt:variant>
        <vt:i4>0</vt:i4>
      </vt:variant>
      <vt:variant>
        <vt:i4>0</vt:i4>
      </vt:variant>
      <vt:variant>
        <vt:i4>5</vt:i4>
      </vt:variant>
      <vt:variant>
        <vt:lpwstr>http://www.cdc.gov/vaccines/aci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uenza Vaccine Program</dc:title>
  <dc:subject/>
  <dc:creator>mlstober</dc:creator>
  <cp:keywords/>
  <cp:lastModifiedBy>Kellie Van Ree</cp:lastModifiedBy>
  <cp:revision>59</cp:revision>
  <cp:lastPrinted>2010-02-26T18:52:00Z</cp:lastPrinted>
  <dcterms:created xsi:type="dcterms:W3CDTF">2025-07-30T12:08:00Z</dcterms:created>
  <dcterms:modified xsi:type="dcterms:W3CDTF">2026-03-0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6A4F229EB9F1946B2ACCC617BB2062E</vt:lpwstr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GUID">
    <vt:lpwstr>5421ec37-7bef-4bae-9710-6ebbb71a6e61</vt:lpwstr>
  </property>
</Properties>
</file>